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B7C9A7" w14:textId="77777777" w:rsidR="007012DA" w:rsidRPr="001C1B03" w:rsidRDefault="00B730B2" w:rsidP="00FA0ECF">
      <w:pPr>
        <w:rPr>
          <w:rFonts w:ascii="Arial Narrow" w:hAnsi="Arial Narrow"/>
          <w:b/>
          <w:color w:val="5FAB46"/>
          <w:sz w:val="32"/>
          <w:szCs w:val="50"/>
        </w:rPr>
      </w:pPr>
      <w:r w:rsidRPr="001C1B03">
        <w:rPr>
          <w:rFonts w:ascii="Arial Narrow" w:hAnsi="Arial Narrow"/>
          <w:b/>
          <w:color w:val="5FAB46"/>
          <w:sz w:val="32"/>
          <w:szCs w:val="50"/>
        </w:rPr>
        <w:t>SCOTLAND’S NEXT GENERATION:</w:t>
      </w:r>
    </w:p>
    <w:p w14:paraId="0DBFC8AA" w14:textId="77777777" w:rsidR="002B28F9" w:rsidRPr="008908F2" w:rsidRDefault="00B730B2" w:rsidP="00FA0ECF">
      <w:pPr>
        <w:rPr>
          <w:rFonts w:ascii="Arial Narrow" w:hAnsi="Arial Narrow"/>
          <w:b/>
          <w:color w:val="49515B"/>
          <w:sz w:val="32"/>
          <w:szCs w:val="50"/>
        </w:rPr>
      </w:pPr>
      <w:r w:rsidRPr="008908F2">
        <w:rPr>
          <w:rFonts w:ascii="Arial Narrow" w:hAnsi="Arial Narrow"/>
          <w:b/>
          <w:color w:val="49515B"/>
          <w:sz w:val="32"/>
          <w:szCs w:val="50"/>
        </w:rPr>
        <w:t xml:space="preserve">THE OUTWARD </w:t>
      </w:r>
      <w:r w:rsidR="00D707FC">
        <w:rPr>
          <w:rFonts w:ascii="Arial Narrow" w:hAnsi="Arial Narrow"/>
          <w:b/>
          <w:color w:val="49515B"/>
          <w:sz w:val="32"/>
          <w:szCs w:val="50"/>
        </w:rPr>
        <w:t xml:space="preserve">BOUND SKILLS FOR LIFE AWARD </w:t>
      </w:r>
    </w:p>
    <w:p w14:paraId="1181CFB1" w14:textId="77777777" w:rsidR="003F1439" w:rsidRPr="001C1B03" w:rsidRDefault="003F1439" w:rsidP="00FA0ECF">
      <w:pPr>
        <w:rPr>
          <w:rFonts w:ascii="Arial Narrow" w:hAnsi="Arial Narrow"/>
          <w:b/>
          <w:color w:val="5FAB46"/>
          <w:sz w:val="32"/>
          <w:szCs w:val="50"/>
        </w:rPr>
      </w:pPr>
    </w:p>
    <w:p w14:paraId="3C097A0A" w14:textId="77777777" w:rsidR="00B730B2" w:rsidRPr="001C1B03" w:rsidRDefault="0085757C" w:rsidP="00FA0ECF">
      <w:pPr>
        <w:rPr>
          <w:rFonts w:ascii="Arial Narrow" w:hAnsi="Arial Narrow"/>
          <w:b/>
          <w:color w:val="5FAB46"/>
          <w:sz w:val="28"/>
          <w:szCs w:val="50"/>
        </w:rPr>
      </w:pPr>
      <w:r w:rsidRPr="001C1B03">
        <w:rPr>
          <w:rFonts w:ascii="Arial Narrow" w:hAnsi="Arial Narrow"/>
          <w:b/>
          <w:color w:val="5FAB46"/>
          <w:sz w:val="28"/>
          <w:szCs w:val="50"/>
        </w:rPr>
        <w:t>ABOUT YOU</w:t>
      </w:r>
      <w:r w:rsidR="003F1439" w:rsidRPr="001C1B03">
        <w:rPr>
          <w:rFonts w:ascii="Arial Narrow" w:hAnsi="Arial Narrow"/>
          <w:b/>
          <w:color w:val="5FAB46"/>
          <w:sz w:val="28"/>
          <w:szCs w:val="5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4458"/>
        <w:gridCol w:w="4442"/>
      </w:tblGrid>
      <w:tr w:rsidR="001C1B03" w:rsidRPr="008908F2" w14:paraId="23204761"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29BA913"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Forename(s):</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38B216C5"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Title:</w:t>
            </w:r>
          </w:p>
        </w:tc>
      </w:tr>
      <w:tr w:rsidR="001C1B03" w:rsidRPr="008908F2" w14:paraId="61DC3304"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285F167A"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Surname(s):</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62EE0FAC"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Email:</w:t>
            </w:r>
          </w:p>
        </w:tc>
      </w:tr>
      <w:tr w:rsidR="001C1B03" w:rsidRPr="008908F2" w14:paraId="7313F9FD"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79E121E"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Date of Birth:</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6629F7CA"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Landline:</w:t>
            </w:r>
          </w:p>
        </w:tc>
      </w:tr>
      <w:tr w:rsidR="001C1B03" w:rsidRPr="008908F2" w14:paraId="17729C6E" w14:textId="77777777" w:rsidTr="001C1B03">
        <w:tc>
          <w:tcPr>
            <w:tcW w:w="4573" w:type="dxa"/>
            <w:vMerge w:val="restart"/>
            <w:tcBorders>
              <w:top w:val="single" w:sz="12" w:space="0" w:color="FFFFFF"/>
              <w:left w:val="single" w:sz="12" w:space="0" w:color="FFFFFF"/>
              <w:right w:val="single" w:sz="12" w:space="0" w:color="FFFFFF"/>
            </w:tcBorders>
            <w:shd w:val="clear" w:color="auto" w:fill="E3E7E4"/>
          </w:tcPr>
          <w:p w14:paraId="606A578B"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Address:</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6AAD5A6B"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Mobile:</w:t>
            </w:r>
          </w:p>
        </w:tc>
      </w:tr>
      <w:tr w:rsidR="001C1B03" w:rsidRPr="008908F2" w14:paraId="3D4E980A" w14:textId="77777777" w:rsidTr="001C1B03">
        <w:tc>
          <w:tcPr>
            <w:tcW w:w="4573" w:type="dxa"/>
            <w:vMerge/>
            <w:tcBorders>
              <w:left w:val="single" w:sz="12" w:space="0" w:color="FFFFFF"/>
              <w:bottom w:val="single" w:sz="12" w:space="0" w:color="FFFFFF"/>
              <w:right w:val="single" w:sz="12" w:space="0" w:color="FFFFFF"/>
            </w:tcBorders>
            <w:shd w:val="clear" w:color="auto" w:fill="E3E7E4"/>
          </w:tcPr>
          <w:p w14:paraId="22E7EE78" w14:textId="77777777" w:rsidR="00B730B2" w:rsidRPr="008908F2" w:rsidRDefault="00B730B2" w:rsidP="001C1B03">
            <w:pPr>
              <w:spacing w:line="276" w:lineRule="auto"/>
              <w:rPr>
                <w:rFonts w:cs="Arial"/>
                <w:color w:val="49515B"/>
                <w:sz w:val="22"/>
                <w:szCs w:val="50"/>
              </w:rPr>
            </w:pP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36B44883"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School:</w:t>
            </w:r>
          </w:p>
        </w:tc>
      </w:tr>
      <w:tr w:rsidR="001C1B03" w:rsidRPr="008908F2" w14:paraId="5EBEBDED"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0B2B984B"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Postcode:</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227E34DD" w14:textId="77777777" w:rsidR="00B730B2" w:rsidRPr="008908F2" w:rsidRDefault="00B730B2" w:rsidP="001C1B03">
            <w:pPr>
              <w:spacing w:line="276" w:lineRule="auto"/>
              <w:rPr>
                <w:rFonts w:cs="Arial"/>
                <w:color w:val="49515B"/>
                <w:sz w:val="22"/>
                <w:szCs w:val="50"/>
              </w:rPr>
            </w:pPr>
            <w:r w:rsidRPr="008908F2">
              <w:rPr>
                <w:rFonts w:cs="Arial"/>
                <w:color w:val="49515B"/>
                <w:sz w:val="22"/>
                <w:szCs w:val="50"/>
              </w:rPr>
              <w:t>Gender:</w:t>
            </w:r>
          </w:p>
        </w:tc>
      </w:tr>
    </w:tbl>
    <w:p w14:paraId="56891D6A" w14:textId="77777777" w:rsidR="00B730B2" w:rsidRPr="001C1B03" w:rsidRDefault="00B730B2" w:rsidP="00FA0ECF">
      <w:pPr>
        <w:rPr>
          <w:rFonts w:ascii="Georgia" w:hAnsi="Georgia"/>
          <w:color w:val="5FAB46"/>
          <w:sz w:val="22"/>
          <w:szCs w:val="50"/>
        </w:rPr>
      </w:pPr>
    </w:p>
    <w:p w14:paraId="653A500F" w14:textId="77777777" w:rsidR="006903CE" w:rsidRPr="001C1B03" w:rsidRDefault="0085757C" w:rsidP="006903CE">
      <w:pPr>
        <w:rPr>
          <w:rFonts w:ascii="Arial Narrow" w:hAnsi="Arial Narrow"/>
          <w:color w:val="414042"/>
          <w:sz w:val="28"/>
          <w:szCs w:val="50"/>
        </w:rPr>
      </w:pPr>
      <w:r w:rsidRPr="001C1B03">
        <w:rPr>
          <w:rFonts w:ascii="Arial Narrow" w:hAnsi="Arial Narrow"/>
          <w:b/>
          <w:color w:val="5FAB46"/>
          <w:sz w:val="28"/>
          <w:szCs w:val="50"/>
        </w:rPr>
        <w:t>CHOOSE YOUR ADVENTURE</w:t>
      </w:r>
      <w:r w:rsidR="003F1439" w:rsidRPr="001C1B03">
        <w:rPr>
          <w:rFonts w:ascii="Arial Narrow" w:hAnsi="Arial Narrow"/>
          <w:b/>
          <w:color w:val="5FAB46"/>
          <w:sz w:val="28"/>
          <w:szCs w:val="50"/>
        </w:rPr>
        <w:t>:</w:t>
      </w:r>
    </w:p>
    <w:p w14:paraId="091E4684" w14:textId="77777777" w:rsidR="003F1439" w:rsidRPr="001C1B03" w:rsidRDefault="003F1439" w:rsidP="006903CE">
      <w:pPr>
        <w:rPr>
          <w:rFonts w:ascii="Georgia" w:hAnsi="Georgia"/>
          <w:color w:val="000000"/>
          <w:sz w:val="22"/>
          <w:szCs w:val="50"/>
        </w:rPr>
      </w:pPr>
    </w:p>
    <w:p w14:paraId="6983DB1E" w14:textId="77777777" w:rsidR="0085757C" w:rsidRPr="008908F2" w:rsidRDefault="006903CE" w:rsidP="006903CE">
      <w:pPr>
        <w:rPr>
          <w:rFonts w:cs="Arial"/>
          <w:color w:val="49515B"/>
          <w:sz w:val="22"/>
          <w:szCs w:val="50"/>
        </w:rPr>
      </w:pPr>
      <w:r w:rsidRPr="008908F2">
        <w:rPr>
          <w:rFonts w:cs="Arial"/>
          <w:color w:val="49515B"/>
          <w:sz w:val="22"/>
          <w:szCs w:val="50"/>
        </w:rPr>
        <w:t xml:space="preserve">The </w:t>
      </w:r>
      <w:hyperlink r:id="rId7" w:history="1">
        <w:r w:rsidRPr="008908F2">
          <w:rPr>
            <w:rStyle w:val="Hyperlink"/>
            <w:rFonts w:cs="Arial"/>
            <w:color w:val="49515B"/>
            <w:sz w:val="22"/>
            <w:szCs w:val="50"/>
          </w:rPr>
          <w:t>Skills for Life Award</w:t>
        </w:r>
      </w:hyperlink>
      <w:r w:rsidRPr="008908F2">
        <w:rPr>
          <w:rFonts w:cs="Arial"/>
          <w:color w:val="49515B"/>
          <w:sz w:val="22"/>
          <w:szCs w:val="50"/>
        </w:rPr>
        <w:t xml:space="preserve"> </w:t>
      </w:r>
      <w:r w:rsidR="003F1439" w:rsidRPr="008908F2">
        <w:rPr>
          <w:rFonts w:cs="Arial"/>
          <w:color w:val="49515B"/>
          <w:sz w:val="22"/>
          <w:szCs w:val="50"/>
        </w:rPr>
        <w:t>is delivered from</w:t>
      </w:r>
      <w:r w:rsidRPr="008908F2">
        <w:rPr>
          <w:rFonts w:cs="Arial"/>
          <w:color w:val="49515B"/>
          <w:sz w:val="22"/>
          <w:szCs w:val="50"/>
        </w:rPr>
        <w:t xml:space="preserve"> The Trust’s </w:t>
      </w:r>
      <w:hyperlink r:id="rId8" w:history="1">
        <w:r w:rsidRPr="008908F2">
          <w:rPr>
            <w:rStyle w:val="Hyperlink"/>
            <w:rFonts w:cs="Arial"/>
            <w:color w:val="49515B"/>
            <w:sz w:val="22"/>
            <w:szCs w:val="50"/>
          </w:rPr>
          <w:t>Loch Eil</w:t>
        </w:r>
      </w:hyperlink>
      <w:r w:rsidRPr="008908F2">
        <w:rPr>
          <w:rFonts w:cs="Arial"/>
          <w:color w:val="49515B"/>
          <w:sz w:val="22"/>
          <w:szCs w:val="50"/>
        </w:rPr>
        <w:t xml:space="preserve"> centre in the </w:t>
      </w:r>
      <w:r w:rsidR="003F1439" w:rsidRPr="008908F2">
        <w:rPr>
          <w:rFonts w:cs="Arial"/>
          <w:color w:val="49515B"/>
          <w:sz w:val="22"/>
          <w:szCs w:val="50"/>
        </w:rPr>
        <w:t xml:space="preserve">Scottish Highlands. </w:t>
      </w:r>
      <w:r w:rsidR="00E42704" w:rsidRPr="008908F2">
        <w:rPr>
          <w:rFonts w:cs="Arial"/>
          <w:color w:val="49515B"/>
          <w:sz w:val="22"/>
          <w:szCs w:val="50"/>
        </w:rPr>
        <w:t>Please indicate your</w:t>
      </w:r>
      <w:r w:rsidRPr="008908F2">
        <w:rPr>
          <w:rFonts w:cs="Arial"/>
          <w:color w:val="49515B"/>
          <w:sz w:val="22"/>
          <w:szCs w:val="50"/>
        </w:rPr>
        <w:t xml:space="preserve"> </w:t>
      </w:r>
      <w:r w:rsidR="003F1439" w:rsidRPr="008908F2">
        <w:rPr>
          <w:rFonts w:cs="Arial"/>
          <w:color w:val="49515B"/>
          <w:sz w:val="22"/>
          <w:szCs w:val="50"/>
        </w:rPr>
        <w:t>preferred</w:t>
      </w:r>
      <w:r w:rsidRPr="008908F2">
        <w:rPr>
          <w:rFonts w:cs="Arial"/>
          <w:color w:val="49515B"/>
          <w:sz w:val="22"/>
          <w:szCs w:val="50"/>
        </w:rPr>
        <w:t xml:space="preserve"> da</w:t>
      </w:r>
      <w:r w:rsidR="003F1439" w:rsidRPr="008908F2">
        <w:rPr>
          <w:rFonts w:cs="Arial"/>
          <w:color w:val="49515B"/>
          <w:sz w:val="22"/>
          <w:szCs w:val="50"/>
        </w:rPr>
        <w:t>te</w:t>
      </w:r>
      <w:r w:rsidR="0085757C" w:rsidRPr="008908F2">
        <w:rPr>
          <w:rFonts w:cs="Arial"/>
          <w:color w:val="49515B"/>
          <w:sz w:val="22"/>
          <w:szCs w:val="50"/>
        </w:rPr>
        <w:t xml:space="preserve"> </w:t>
      </w:r>
      <w:r w:rsidR="00E42704" w:rsidRPr="008908F2">
        <w:rPr>
          <w:rFonts w:cs="Arial"/>
          <w:color w:val="49515B"/>
          <w:sz w:val="22"/>
          <w:szCs w:val="50"/>
        </w:rPr>
        <w:t>below.</w:t>
      </w:r>
    </w:p>
    <w:p w14:paraId="0279EB57" w14:textId="77777777" w:rsidR="0085757C" w:rsidRPr="008908F2" w:rsidRDefault="0085757C" w:rsidP="006903CE">
      <w:pPr>
        <w:rPr>
          <w:rFonts w:cs="Arial"/>
          <w:color w:val="49515B"/>
          <w:sz w:val="22"/>
          <w:szCs w:val="5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4442"/>
        <w:gridCol w:w="4458"/>
      </w:tblGrid>
      <w:tr w:rsidR="003F1439" w:rsidRPr="008908F2" w14:paraId="1AB08B08"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1A460921" w14:textId="77777777" w:rsidR="003F1439" w:rsidRPr="008908F2" w:rsidRDefault="003F1439" w:rsidP="001C1B03">
            <w:pPr>
              <w:spacing w:line="276" w:lineRule="auto"/>
              <w:rPr>
                <w:rFonts w:cs="Arial"/>
                <w:b/>
                <w:color w:val="49515B"/>
                <w:sz w:val="22"/>
                <w:szCs w:val="50"/>
              </w:rPr>
            </w:pPr>
            <w:r w:rsidRPr="008908F2">
              <w:rPr>
                <w:rFonts w:cs="Arial"/>
                <w:b/>
                <w:color w:val="49515B"/>
                <w:sz w:val="22"/>
                <w:szCs w:val="50"/>
              </w:rPr>
              <w:t>Date</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0BD8E407" w14:textId="77777777" w:rsidR="003F1439" w:rsidRPr="008908F2" w:rsidRDefault="003F1439" w:rsidP="001C1B03">
            <w:pPr>
              <w:spacing w:line="276" w:lineRule="auto"/>
              <w:rPr>
                <w:rFonts w:cs="Arial"/>
                <w:b/>
                <w:color w:val="49515B"/>
                <w:sz w:val="22"/>
                <w:szCs w:val="50"/>
              </w:rPr>
            </w:pPr>
            <w:r w:rsidRPr="008908F2">
              <w:rPr>
                <w:rFonts w:cs="Arial"/>
                <w:b/>
                <w:color w:val="49515B"/>
                <w:sz w:val="22"/>
                <w:szCs w:val="50"/>
              </w:rPr>
              <w:t xml:space="preserve">Preference </w:t>
            </w:r>
          </w:p>
        </w:tc>
      </w:tr>
      <w:tr w:rsidR="006903CE" w:rsidRPr="008908F2" w14:paraId="7F9D6F5D"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01D26503" w14:textId="77777777" w:rsidR="006903CE" w:rsidRPr="008908F2" w:rsidRDefault="00910212" w:rsidP="001C1B03">
            <w:pPr>
              <w:spacing w:line="276" w:lineRule="auto"/>
              <w:rPr>
                <w:rFonts w:cs="Arial"/>
                <w:color w:val="49515B"/>
                <w:sz w:val="22"/>
                <w:szCs w:val="50"/>
              </w:rPr>
            </w:pPr>
            <w:r w:rsidRPr="008908F2">
              <w:rPr>
                <w:rFonts w:cs="Arial"/>
                <w:color w:val="49515B"/>
                <w:sz w:val="22"/>
                <w:szCs w:val="50"/>
              </w:rPr>
              <w:t xml:space="preserve">01 </w:t>
            </w:r>
            <w:r w:rsidR="003F1439" w:rsidRPr="008908F2">
              <w:rPr>
                <w:rFonts w:cs="Arial"/>
                <w:color w:val="49515B"/>
                <w:sz w:val="22"/>
                <w:szCs w:val="50"/>
              </w:rPr>
              <w:t>Ju</w:t>
            </w:r>
            <w:r w:rsidRPr="008908F2">
              <w:rPr>
                <w:rFonts w:cs="Arial"/>
                <w:color w:val="49515B"/>
                <w:sz w:val="22"/>
                <w:szCs w:val="50"/>
              </w:rPr>
              <w:t>ly</w:t>
            </w:r>
            <w:r w:rsidR="003F1439" w:rsidRPr="008908F2">
              <w:rPr>
                <w:rFonts w:cs="Arial"/>
                <w:color w:val="49515B"/>
                <w:sz w:val="22"/>
                <w:szCs w:val="50"/>
              </w:rPr>
              <w:t xml:space="preserve"> 201</w:t>
            </w:r>
            <w:r w:rsidRPr="008908F2">
              <w:rPr>
                <w:rFonts w:cs="Arial"/>
                <w:color w:val="49515B"/>
                <w:sz w:val="22"/>
                <w:szCs w:val="50"/>
              </w:rPr>
              <w:t>9</w:t>
            </w:r>
            <w:r w:rsidR="003F1439" w:rsidRPr="008908F2">
              <w:rPr>
                <w:rFonts w:cs="Arial"/>
                <w:color w:val="49515B"/>
                <w:sz w:val="22"/>
                <w:szCs w:val="50"/>
              </w:rPr>
              <w:t xml:space="preserve"> – </w:t>
            </w:r>
            <w:r w:rsidRPr="008908F2">
              <w:rPr>
                <w:rFonts w:cs="Arial"/>
                <w:color w:val="49515B"/>
                <w:sz w:val="22"/>
                <w:szCs w:val="50"/>
              </w:rPr>
              <w:t>19</w:t>
            </w:r>
            <w:r w:rsidR="003F1439" w:rsidRPr="008908F2">
              <w:rPr>
                <w:rFonts w:cs="Arial"/>
                <w:color w:val="49515B"/>
                <w:sz w:val="22"/>
                <w:szCs w:val="50"/>
              </w:rPr>
              <w:t xml:space="preserve"> July 201</w:t>
            </w:r>
            <w:r w:rsidRPr="008908F2">
              <w:rPr>
                <w:rFonts w:cs="Arial"/>
                <w:color w:val="49515B"/>
                <w:sz w:val="22"/>
                <w:szCs w:val="50"/>
              </w:rPr>
              <w:t>9</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7F79D2EB" w14:textId="77777777" w:rsidR="006903CE" w:rsidRPr="008908F2" w:rsidRDefault="006903CE" w:rsidP="001C1B03">
            <w:pPr>
              <w:spacing w:line="276" w:lineRule="auto"/>
              <w:rPr>
                <w:rFonts w:cs="Arial"/>
                <w:color w:val="49515B"/>
                <w:sz w:val="22"/>
                <w:szCs w:val="50"/>
              </w:rPr>
            </w:pPr>
          </w:p>
        </w:tc>
      </w:tr>
      <w:tr w:rsidR="001C1B03" w:rsidRPr="008908F2" w14:paraId="1CEEC065"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5C64C94" w14:textId="77777777" w:rsidR="006903CE" w:rsidRPr="008908F2" w:rsidRDefault="00910212" w:rsidP="001C1B03">
            <w:pPr>
              <w:spacing w:line="276" w:lineRule="auto"/>
              <w:rPr>
                <w:rFonts w:cs="Arial"/>
                <w:color w:val="49515B"/>
                <w:sz w:val="22"/>
                <w:szCs w:val="50"/>
              </w:rPr>
            </w:pPr>
            <w:r w:rsidRPr="008908F2">
              <w:rPr>
                <w:rFonts w:cs="Arial"/>
                <w:color w:val="49515B"/>
                <w:sz w:val="22"/>
                <w:szCs w:val="50"/>
              </w:rPr>
              <w:t>22</w:t>
            </w:r>
            <w:r w:rsidR="003F1439" w:rsidRPr="008908F2">
              <w:rPr>
                <w:rFonts w:cs="Arial"/>
                <w:color w:val="49515B"/>
                <w:sz w:val="22"/>
                <w:szCs w:val="50"/>
              </w:rPr>
              <w:t xml:space="preserve"> July 201</w:t>
            </w:r>
            <w:r w:rsidRPr="008908F2">
              <w:rPr>
                <w:rFonts w:cs="Arial"/>
                <w:color w:val="49515B"/>
                <w:sz w:val="22"/>
                <w:szCs w:val="50"/>
              </w:rPr>
              <w:t>9</w:t>
            </w:r>
            <w:r w:rsidR="003F1439" w:rsidRPr="008908F2">
              <w:rPr>
                <w:rFonts w:cs="Arial"/>
                <w:color w:val="49515B"/>
                <w:sz w:val="22"/>
                <w:szCs w:val="50"/>
              </w:rPr>
              <w:t xml:space="preserve"> – 0</w:t>
            </w:r>
            <w:r w:rsidRPr="008908F2">
              <w:rPr>
                <w:rFonts w:cs="Arial"/>
                <w:color w:val="49515B"/>
                <w:sz w:val="22"/>
                <w:szCs w:val="50"/>
              </w:rPr>
              <w:t>9</w:t>
            </w:r>
            <w:r w:rsidR="003F1439" w:rsidRPr="008908F2">
              <w:rPr>
                <w:rFonts w:cs="Arial"/>
                <w:color w:val="49515B"/>
                <w:sz w:val="22"/>
                <w:szCs w:val="50"/>
              </w:rPr>
              <w:t xml:space="preserve"> August 201</w:t>
            </w:r>
            <w:r w:rsidRPr="008908F2">
              <w:rPr>
                <w:rFonts w:cs="Arial"/>
                <w:color w:val="49515B"/>
                <w:sz w:val="22"/>
                <w:szCs w:val="50"/>
              </w:rPr>
              <w:t>9</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3374A51B" w14:textId="77777777" w:rsidR="006903CE" w:rsidRPr="008908F2" w:rsidRDefault="006903CE" w:rsidP="001C1B03">
            <w:pPr>
              <w:spacing w:line="276" w:lineRule="auto"/>
              <w:rPr>
                <w:rFonts w:cs="Arial"/>
                <w:color w:val="49515B"/>
                <w:sz w:val="22"/>
                <w:szCs w:val="50"/>
              </w:rPr>
            </w:pPr>
          </w:p>
        </w:tc>
      </w:tr>
    </w:tbl>
    <w:p w14:paraId="0E57B664" w14:textId="77777777" w:rsidR="006903CE" w:rsidRPr="001C1B03" w:rsidRDefault="006903CE" w:rsidP="00FA0ECF">
      <w:pPr>
        <w:rPr>
          <w:rFonts w:ascii="Georgia" w:hAnsi="Georgia"/>
          <w:sz w:val="22"/>
          <w:szCs w:val="16"/>
          <w:vertAlign w:val="superscript"/>
        </w:rPr>
      </w:pPr>
    </w:p>
    <w:p w14:paraId="55FCC9AF" w14:textId="4358F932" w:rsidR="006903CE" w:rsidRPr="001C1B03" w:rsidRDefault="003B606A" w:rsidP="006903CE">
      <w:pPr>
        <w:rPr>
          <w:rFonts w:ascii="Arial Narrow" w:hAnsi="Arial Narrow"/>
          <w:b/>
          <w:color w:val="5FAB46"/>
          <w:sz w:val="28"/>
          <w:szCs w:val="50"/>
        </w:rPr>
      </w:pPr>
      <w:r>
        <w:rPr>
          <w:rFonts w:ascii="Arial Narrow" w:hAnsi="Arial Narrow"/>
          <w:b/>
          <w:color w:val="5FAB46"/>
          <w:sz w:val="28"/>
          <w:szCs w:val="50"/>
        </w:rPr>
        <w:t>QUE</w:t>
      </w:r>
      <w:r w:rsidR="003F1439" w:rsidRPr="001C1B03">
        <w:rPr>
          <w:rFonts w:ascii="Arial Narrow" w:hAnsi="Arial Narrow"/>
          <w:b/>
          <w:color w:val="5FAB46"/>
          <w:sz w:val="28"/>
          <w:szCs w:val="50"/>
        </w:rPr>
        <w:t>STION</w:t>
      </w:r>
      <w:r>
        <w:rPr>
          <w:rFonts w:ascii="Arial Narrow" w:hAnsi="Arial Narrow"/>
          <w:b/>
          <w:color w:val="5FAB46"/>
          <w:sz w:val="28"/>
          <w:szCs w:val="50"/>
        </w:rPr>
        <w:t>N</w:t>
      </w:r>
      <w:r w:rsidR="003F1439" w:rsidRPr="001C1B03">
        <w:rPr>
          <w:rFonts w:ascii="Arial Narrow" w:hAnsi="Arial Narrow"/>
          <w:b/>
          <w:color w:val="5FAB46"/>
          <w:sz w:val="28"/>
          <w:szCs w:val="50"/>
        </w:rPr>
        <w:t xml:space="preserve">AIRE: </w:t>
      </w:r>
    </w:p>
    <w:p w14:paraId="5DD2109F" w14:textId="77777777" w:rsidR="006903CE" w:rsidRPr="001C1B03" w:rsidRDefault="006903CE" w:rsidP="006903CE">
      <w:pPr>
        <w:rPr>
          <w:rFonts w:ascii="Georgia" w:hAnsi="Georgia"/>
          <w:color w:val="000000"/>
          <w:sz w:val="22"/>
          <w:szCs w:val="22"/>
        </w:rPr>
      </w:pPr>
    </w:p>
    <w:p w14:paraId="5ED479A1" w14:textId="61D8559B" w:rsidR="00A91203" w:rsidRPr="008908F2" w:rsidRDefault="003B606A" w:rsidP="003F1439">
      <w:pPr>
        <w:numPr>
          <w:ilvl w:val="0"/>
          <w:numId w:val="10"/>
        </w:numPr>
        <w:ind w:left="360"/>
        <w:rPr>
          <w:rFonts w:cs="Arial"/>
          <w:color w:val="49515B"/>
          <w:sz w:val="22"/>
          <w:szCs w:val="22"/>
        </w:rPr>
      </w:pPr>
      <w:r>
        <w:rPr>
          <w:rFonts w:cs="Arial"/>
          <w:color w:val="49515B"/>
          <w:sz w:val="22"/>
          <w:szCs w:val="22"/>
        </w:rPr>
        <w:t>Why would you like to take par</w:t>
      </w:r>
      <w:r w:rsidR="006903CE" w:rsidRPr="008908F2">
        <w:rPr>
          <w:rFonts w:cs="Arial"/>
          <w:color w:val="49515B"/>
          <w:sz w:val="22"/>
          <w:szCs w:val="22"/>
        </w:rPr>
        <w:t xml:space="preserve">t in </w:t>
      </w:r>
      <w:r w:rsidR="003F1439" w:rsidRPr="008908F2">
        <w:rPr>
          <w:rFonts w:cs="Arial"/>
          <w:color w:val="49515B"/>
          <w:sz w:val="22"/>
          <w:szCs w:val="22"/>
        </w:rPr>
        <w:t>this</w:t>
      </w:r>
      <w:r w:rsidR="006903CE" w:rsidRPr="008908F2">
        <w:rPr>
          <w:rFonts w:cs="Arial"/>
          <w:color w:val="49515B"/>
          <w:sz w:val="22"/>
          <w:szCs w:val="22"/>
        </w:rPr>
        <w:t xml:space="preserve"> Outward Bound</w:t>
      </w:r>
      <w:r w:rsidR="006903CE" w:rsidRPr="008908F2">
        <w:rPr>
          <w:rFonts w:cs="Arial"/>
          <w:color w:val="49515B"/>
          <w:sz w:val="22"/>
          <w:szCs w:val="22"/>
          <w:vertAlign w:val="superscript"/>
        </w:rPr>
        <w:t>®</w:t>
      </w:r>
      <w:r w:rsidR="006903CE" w:rsidRPr="008908F2">
        <w:rPr>
          <w:rFonts w:cs="Arial"/>
          <w:color w:val="49515B"/>
          <w:sz w:val="22"/>
          <w:szCs w:val="22"/>
        </w:rPr>
        <w:t xml:space="preserve"> </w:t>
      </w:r>
      <w:hyperlink r:id="rId9" w:history="1">
        <w:r w:rsidR="003F1439" w:rsidRPr="008908F2">
          <w:rPr>
            <w:rStyle w:val="Hyperlink"/>
            <w:rFonts w:cs="Arial"/>
            <w:color w:val="49515B"/>
            <w:sz w:val="22"/>
            <w:szCs w:val="22"/>
          </w:rPr>
          <w:t>summer adventure</w:t>
        </w:r>
      </w:hyperlink>
      <w:r w:rsidR="006903CE" w:rsidRPr="008908F2">
        <w:rPr>
          <w:rFonts w:cs="Arial"/>
          <w:color w:val="49515B"/>
          <w:sz w:val="22"/>
          <w:szCs w:val="22"/>
        </w:rPr>
        <w:t xml:space="preserve"> and how will you benefit? (150 words please</w:t>
      </w:r>
      <w:r w:rsidR="00E42704" w:rsidRPr="008908F2">
        <w:rPr>
          <w:rFonts w:cs="Arial"/>
          <w:color w:val="49515B"/>
          <w:sz w:val="22"/>
          <w:szCs w:val="22"/>
        </w:rPr>
        <w:t>.</w:t>
      </w:r>
      <w:r w:rsidR="006903CE" w:rsidRPr="008908F2">
        <w:rPr>
          <w:rFonts w:cs="Arial"/>
          <w:color w:val="49515B"/>
          <w:sz w:val="22"/>
          <w:szCs w:val="22"/>
        </w:rPr>
        <w:t xml:space="preserve"> </w:t>
      </w:r>
      <w:r w:rsidR="00E42704" w:rsidRPr="008908F2">
        <w:rPr>
          <w:rFonts w:cs="Arial"/>
          <w:color w:val="49515B"/>
          <w:sz w:val="22"/>
          <w:szCs w:val="22"/>
        </w:rPr>
        <w:t>A</w:t>
      </w:r>
      <w:r w:rsidR="006903CE" w:rsidRPr="008908F2">
        <w:rPr>
          <w:rFonts w:cs="Arial"/>
          <w:color w:val="49515B"/>
          <w:sz w:val="22"/>
          <w:szCs w:val="22"/>
        </w:rPr>
        <w:t xml:space="preserve">ttach </w:t>
      </w:r>
      <w:r w:rsidR="0085757C" w:rsidRPr="008908F2">
        <w:rPr>
          <w:rFonts w:cs="Arial"/>
          <w:color w:val="49515B"/>
          <w:sz w:val="22"/>
          <w:szCs w:val="22"/>
        </w:rPr>
        <w:t xml:space="preserve">a </w:t>
      </w:r>
      <w:r w:rsidR="006903CE" w:rsidRPr="008908F2">
        <w:rPr>
          <w:rFonts w:cs="Arial"/>
          <w:color w:val="49515B"/>
          <w:sz w:val="22"/>
          <w:szCs w:val="22"/>
        </w:rPr>
        <w:t>separate sheet if required.)</w:t>
      </w:r>
    </w:p>
    <w:p w14:paraId="184AF579" w14:textId="77777777" w:rsidR="00A91203" w:rsidRPr="008908F2" w:rsidRDefault="00A91203" w:rsidP="00FA0ECF">
      <w:pPr>
        <w:rPr>
          <w:rFonts w:cs="Arial"/>
          <w:color w:val="49515B"/>
          <w:sz w:val="22"/>
          <w:szCs w:val="22"/>
          <w:vertAlign w:val="superscri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1C1B03" w:rsidRPr="008908F2" w14:paraId="419564DD" w14:textId="77777777" w:rsidTr="001C1B03">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0EB7F096" w14:textId="77777777" w:rsidR="006903CE" w:rsidRPr="008908F2" w:rsidRDefault="006903CE" w:rsidP="001C1B03">
            <w:pPr>
              <w:spacing w:line="276" w:lineRule="auto"/>
              <w:rPr>
                <w:rFonts w:cs="Arial"/>
                <w:color w:val="49515B"/>
                <w:sz w:val="22"/>
                <w:szCs w:val="22"/>
              </w:rPr>
            </w:pPr>
          </w:p>
        </w:tc>
      </w:tr>
    </w:tbl>
    <w:p w14:paraId="1B4B38DF" w14:textId="77777777" w:rsidR="006903CE" w:rsidRPr="008908F2" w:rsidRDefault="006903CE" w:rsidP="00FA0ECF">
      <w:pPr>
        <w:rPr>
          <w:rFonts w:cs="Arial"/>
          <w:color w:val="49515B"/>
          <w:sz w:val="22"/>
          <w:szCs w:val="22"/>
        </w:rPr>
      </w:pPr>
    </w:p>
    <w:p w14:paraId="2FD17A89" w14:textId="77777777" w:rsidR="00A91203" w:rsidRPr="008908F2" w:rsidRDefault="006903CE" w:rsidP="003F1439">
      <w:pPr>
        <w:numPr>
          <w:ilvl w:val="0"/>
          <w:numId w:val="10"/>
        </w:numPr>
        <w:ind w:left="360"/>
        <w:rPr>
          <w:rFonts w:cs="Arial"/>
          <w:color w:val="49515B"/>
          <w:sz w:val="22"/>
          <w:szCs w:val="22"/>
          <w:vertAlign w:val="superscript"/>
        </w:rPr>
      </w:pPr>
      <w:r w:rsidRPr="008908F2">
        <w:rPr>
          <w:rFonts w:cs="Arial"/>
          <w:color w:val="49515B"/>
          <w:sz w:val="22"/>
          <w:szCs w:val="22"/>
        </w:rPr>
        <w:t>What are your interests and achievements?</w:t>
      </w:r>
      <w:r w:rsidR="00890FCA" w:rsidRPr="008908F2">
        <w:rPr>
          <w:rFonts w:cs="Arial"/>
          <w:color w:val="49515B"/>
          <w:sz w:val="22"/>
          <w:szCs w:val="22"/>
        </w:rPr>
        <w:t xml:space="preserve"> (100 words ple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1C1B03" w:rsidRPr="008908F2" w14:paraId="20E2341E" w14:textId="77777777" w:rsidTr="00D707FC">
        <w:trPr>
          <w:trHeight w:val="310"/>
        </w:trPr>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1256A41A" w14:textId="77777777" w:rsidR="006903CE" w:rsidRPr="008908F2" w:rsidRDefault="006903CE" w:rsidP="001C1B03">
            <w:pPr>
              <w:spacing w:line="276" w:lineRule="auto"/>
              <w:rPr>
                <w:rFonts w:cs="Arial"/>
                <w:color w:val="49515B"/>
                <w:sz w:val="22"/>
                <w:szCs w:val="22"/>
              </w:rPr>
            </w:pPr>
          </w:p>
        </w:tc>
      </w:tr>
    </w:tbl>
    <w:p w14:paraId="20F61EFE" w14:textId="77777777" w:rsidR="006903CE" w:rsidRPr="008908F2" w:rsidRDefault="006903CE" w:rsidP="006903CE">
      <w:pPr>
        <w:rPr>
          <w:rFonts w:cs="Arial"/>
          <w:color w:val="49515B"/>
          <w:sz w:val="22"/>
          <w:szCs w:val="22"/>
        </w:rPr>
      </w:pPr>
    </w:p>
    <w:p w14:paraId="1D0FC3AD" w14:textId="77777777" w:rsidR="00A91203" w:rsidRPr="008908F2" w:rsidRDefault="006903CE" w:rsidP="003F1439">
      <w:pPr>
        <w:numPr>
          <w:ilvl w:val="0"/>
          <w:numId w:val="10"/>
        </w:numPr>
        <w:ind w:left="360"/>
        <w:rPr>
          <w:rFonts w:cs="Arial"/>
          <w:color w:val="49515B"/>
          <w:sz w:val="22"/>
          <w:szCs w:val="22"/>
        </w:rPr>
      </w:pPr>
      <w:r w:rsidRPr="008908F2">
        <w:rPr>
          <w:rFonts w:cs="Arial"/>
          <w:color w:val="49515B"/>
          <w:sz w:val="22"/>
          <w:szCs w:val="22"/>
        </w:rPr>
        <w:t xml:space="preserve">As the Award lasts 19 days, </w:t>
      </w:r>
      <w:r w:rsidR="0085757C" w:rsidRPr="008908F2">
        <w:rPr>
          <w:rFonts w:cs="Arial"/>
          <w:color w:val="49515B"/>
          <w:sz w:val="22"/>
          <w:szCs w:val="22"/>
        </w:rPr>
        <w:t xml:space="preserve">please </w:t>
      </w:r>
      <w:r w:rsidRPr="008908F2">
        <w:rPr>
          <w:rFonts w:cs="Arial"/>
          <w:color w:val="49515B"/>
          <w:sz w:val="22"/>
          <w:szCs w:val="22"/>
        </w:rPr>
        <w:t>explain how you will commit to spending this time away from home.</w:t>
      </w:r>
      <w:r w:rsidR="00E42704" w:rsidRPr="008908F2">
        <w:rPr>
          <w:rFonts w:cs="Arial"/>
          <w:color w:val="49515B"/>
          <w:sz w:val="22"/>
          <w:szCs w:val="22"/>
        </w:rPr>
        <w:t xml:space="preserve"> (100 words please)</w:t>
      </w:r>
    </w:p>
    <w:p w14:paraId="00D28FAE" w14:textId="77777777" w:rsidR="006903CE" w:rsidRPr="008908F2" w:rsidRDefault="006903CE" w:rsidP="00FA0ECF">
      <w:pPr>
        <w:rPr>
          <w:rFonts w:cs="Arial"/>
          <w:color w:val="49515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1C1B03" w:rsidRPr="008908F2" w14:paraId="027DF283" w14:textId="77777777" w:rsidTr="001C1B03">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28DEB2CC" w14:textId="77777777" w:rsidR="006903CE" w:rsidRPr="008908F2" w:rsidRDefault="006903CE" w:rsidP="001C1B03">
            <w:pPr>
              <w:spacing w:line="276" w:lineRule="auto"/>
              <w:rPr>
                <w:rFonts w:cs="Arial"/>
                <w:color w:val="49515B"/>
                <w:sz w:val="22"/>
                <w:szCs w:val="22"/>
              </w:rPr>
            </w:pPr>
          </w:p>
        </w:tc>
      </w:tr>
    </w:tbl>
    <w:p w14:paraId="34CD459F" w14:textId="77777777" w:rsidR="006903CE" w:rsidRPr="008908F2" w:rsidRDefault="006903CE" w:rsidP="00FA0ECF">
      <w:pPr>
        <w:rPr>
          <w:rFonts w:cs="Arial"/>
          <w:color w:val="49515B"/>
          <w:sz w:val="22"/>
          <w:szCs w:val="22"/>
        </w:rPr>
      </w:pPr>
    </w:p>
    <w:p w14:paraId="41F4C589" w14:textId="77777777" w:rsidR="006903CE" w:rsidRPr="008908F2" w:rsidRDefault="006903CE" w:rsidP="003F1439">
      <w:pPr>
        <w:numPr>
          <w:ilvl w:val="0"/>
          <w:numId w:val="10"/>
        </w:numPr>
        <w:ind w:left="360"/>
        <w:rPr>
          <w:rFonts w:cs="Arial"/>
          <w:color w:val="49515B"/>
          <w:sz w:val="22"/>
          <w:szCs w:val="22"/>
        </w:rPr>
      </w:pPr>
      <w:r w:rsidRPr="008908F2">
        <w:rPr>
          <w:rFonts w:cs="Arial"/>
          <w:color w:val="49515B"/>
          <w:sz w:val="22"/>
          <w:szCs w:val="22"/>
        </w:rPr>
        <w:t xml:space="preserve">What are your </w:t>
      </w:r>
      <w:r w:rsidR="0085757C" w:rsidRPr="008908F2">
        <w:rPr>
          <w:rFonts w:cs="Arial"/>
          <w:color w:val="49515B"/>
          <w:sz w:val="22"/>
          <w:szCs w:val="22"/>
        </w:rPr>
        <w:t>goals/</w:t>
      </w:r>
      <w:r w:rsidRPr="008908F2">
        <w:rPr>
          <w:rFonts w:cs="Arial"/>
          <w:color w:val="49515B"/>
          <w:sz w:val="22"/>
          <w:szCs w:val="22"/>
        </w:rPr>
        <w:t>aspirations for the future?</w:t>
      </w:r>
      <w:r w:rsidR="00E42704" w:rsidRPr="008908F2">
        <w:rPr>
          <w:rFonts w:cs="Arial"/>
          <w:color w:val="49515B"/>
          <w:sz w:val="22"/>
          <w:szCs w:val="22"/>
        </w:rPr>
        <w:t xml:space="preserve"> (100 words please)</w:t>
      </w:r>
    </w:p>
    <w:p w14:paraId="664AE6A8" w14:textId="77777777" w:rsidR="006903CE" w:rsidRPr="008908F2" w:rsidRDefault="006903CE" w:rsidP="00FA0ECF">
      <w:pPr>
        <w:rPr>
          <w:rFonts w:cs="Arial"/>
          <w:color w:val="49515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6903CE" w:rsidRPr="008908F2" w14:paraId="554DCBDC" w14:textId="77777777" w:rsidTr="001C1B03">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627FA0EF" w14:textId="77777777" w:rsidR="006903CE" w:rsidRPr="008908F2" w:rsidRDefault="006903CE" w:rsidP="001C1B03">
            <w:pPr>
              <w:spacing w:line="276" w:lineRule="auto"/>
              <w:rPr>
                <w:rFonts w:ascii="Georgia" w:hAnsi="Georgia"/>
                <w:color w:val="49515B"/>
                <w:sz w:val="22"/>
                <w:szCs w:val="22"/>
              </w:rPr>
            </w:pPr>
          </w:p>
        </w:tc>
      </w:tr>
    </w:tbl>
    <w:p w14:paraId="2492AB5D" w14:textId="77777777" w:rsidR="006903CE" w:rsidRPr="008908F2" w:rsidRDefault="006903CE" w:rsidP="00FA0ECF">
      <w:pPr>
        <w:rPr>
          <w:rFonts w:ascii="Georgia" w:hAnsi="Georgia"/>
          <w:color w:val="49515B"/>
          <w:sz w:val="22"/>
          <w:szCs w:val="16"/>
        </w:rPr>
      </w:pPr>
    </w:p>
    <w:p w14:paraId="29C4CC9A" w14:textId="77777777" w:rsidR="00E42704" w:rsidRDefault="00E42704" w:rsidP="00FA0ECF">
      <w:pPr>
        <w:rPr>
          <w:rFonts w:ascii="Arial Narrow" w:hAnsi="Arial Narrow"/>
          <w:b/>
          <w:color w:val="5FAB46"/>
          <w:sz w:val="28"/>
          <w:szCs w:val="50"/>
        </w:rPr>
      </w:pPr>
    </w:p>
    <w:p w14:paraId="7DEA0429" w14:textId="77777777" w:rsidR="00E42704" w:rsidRDefault="00E42704" w:rsidP="00FA0ECF">
      <w:pPr>
        <w:rPr>
          <w:rFonts w:ascii="Arial Narrow" w:hAnsi="Arial Narrow"/>
          <w:b/>
          <w:color w:val="5FAB46"/>
          <w:sz w:val="28"/>
          <w:szCs w:val="50"/>
        </w:rPr>
      </w:pPr>
    </w:p>
    <w:p w14:paraId="15AE9F65" w14:textId="77777777" w:rsidR="00E42704" w:rsidRDefault="00E42704" w:rsidP="00FA0ECF">
      <w:pPr>
        <w:rPr>
          <w:rFonts w:ascii="Arial Narrow" w:hAnsi="Arial Narrow"/>
          <w:b/>
          <w:color w:val="5FAB46"/>
          <w:sz w:val="28"/>
          <w:szCs w:val="50"/>
        </w:rPr>
      </w:pPr>
    </w:p>
    <w:p w14:paraId="67259AF7" w14:textId="77777777" w:rsidR="00E42704" w:rsidRDefault="00E42704" w:rsidP="00FA0ECF">
      <w:pPr>
        <w:rPr>
          <w:rFonts w:ascii="Arial Narrow" w:hAnsi="Arial Narrow"/>
          <w:b/>
          <w:color w:val="5FAB46"/>
          <w:sz w:val="28"/>
          <w:szCs w:val="50"/>
        </w:rPr>
      </w:pPr>
    </w:p>
    <w:p w14:paraId="28B6D531" w14:textId="77777777" w:rsidR="00E42704" w:rsidRDefault="00E42704" w:rsidP="00FA0ECF">
      <w:pPr>
        <w:rPr>
          <w:rFonts w:ascii="Arial Narrow" w:hAnsi="Arial Narrow"/>
          <w:b/>
          <w:color w:val="5FAB46"/>
          <w:sz w:val="28"/>
          <w:szCs w:val="50"/>
        </w:rPr>
      </w:pPr>
    </w:p>
    <w:p w14:paraId="091D7C04" w14:textId="77777777" w:rsidR="006903CE" w:rsidRPr="001C1B03" w:rsidRDefault="006903CE" w:rsidP="00FA0ECF">
      <w:pPr>
        <w:rPr>
          <w:rFonts w:ascii="Arial Narrow" w:hAnsi="Arial Narrow"/>
          <w:b/>
          <w:color w:val="5FAB46"/>
          <w:sz w:val="28"/>
          <w:szCs w:val="50"/>
        </w:rPr>
      </w:pPr>
      <w:r w:rsidRPr="001C1B03">
        <w:rPr>
          <w:rFonts w:ascii="Arial Narrow" w:hAnsi="Arial Narrow"/>
          <w:b/>
          <w:color w:val="5FAB46"/>
          <w:sz w:val="28"/>
          <w:szCs w:val="50"/>
        </w:rPr>
        <w:lastRenderedPageBreak/>
        <w:t>REFERENCE</w:t>
      </w:r>
      <w:r w:rsidR="003F1439" w:rsidRPr="001C1B03">
        <w:rPr>
          <w:rFonts w:ascii="Arial Narrow" w:hAnsi="Arial Narrow"/>
          <w:b/>
          <w:color w:val="5FAB46"/>
          <w:sz w:val="28"/>
          <w:szCs w:val="50"/>
        </w:rPr>
        <w:t>:</w:t>
      </w:r>
    </w:p>
    <w:p w14:paraId="4B2B564E" w14:textId="77777777" w:rsidR="00CE15A2" w:rsidRPr="001C1B03" w:rsidRDefault="00CE15A2" w:rsidP="00CE15A2">
      <w:pPr>
        <w:rPr>
          <w:rFonts w:ascii="Georgia" w:hAnsi="Georgia"/>
          <w:sz w:val="22"/>
          <w:szCs w:val="22"/>
        </w:rPr>
      </w:pPr>
    </w:p>
    <w:p w14:paraId="589AD8A8" w14:textId="77777777" w:rsidR="00CE15A2" w:rsidRPr="008908F2" w:rsidRDefault="00CE15A2" w:rsidP="00CE15A2">
      <w:pPr>
        <w:rPr>
          <w:rFonts w:cs="Arial"/>
          <w:color w:val="49515B"/>
          <w:sz w:val="22"/>
          <w:szCs w:val="22"/>
        </w:rPr>
      </w:pPr>
      <w:r w:rsidRPr="008908F2">
        <w:rPr>
          <w:rFonts w:cs="Arial"/>
          <w:color w:val="49515B"/>
          <w:sz w:val="22"/>
          <w:szCs w:val="22"/>
        </w:rPr>
        <w:t xml:space="preserve">Please provide details of a referee who may be contacted to provide a reference for you. This could be </w:t>
      </w:r>
      <w:r w:rsidR="0085757C" w:rsidRPr="008908F2">
        <w:rPr>
          <w:rFonts w:cs="Arial"/>
          <w:color w:val="49515B"/>
          <w:sz w:val="22"/>
          <w:szCs w:val="22"/>
        </w:rPr>
        <w:t>a</w:t>
      </w:r>
      <w:r w:rsidRPr="008908F2">
        <w:rPr>
          <w:rFonts w:cs="Arial"/>
          <w:color w:val="49515B"/>
          <w:sz w:val="22"/>
          <w:szCs w:val="22"/>
        </w:rPr>
        <w:t xml:space="preserve"> teacher</w:t>
      </w:r>
      <w:r w:rsidR="0085757C" w:rsidRPr="008908F2">
        <w:rPr>
          <w:rFonts w:cs="Arial"/>
          <w:color w:val="49515B"/>
          <w:sz w:val="22"/>
          <w:szCs w:val="22"/>
        </w:rPr>
        <w:t xml:space="preserve"> or </w:t>
      </w:r>
      <w:r w:rsidRPr="008908F2">
        <w:rPr>
          <w:rFonts w:cs="Arial"/>
          <w:color w:val="49515B"/>
          <w:sz w:val="22"/>
          <w:szCs w:val="22"/>
        </w:rPr>
        <w:t>youth worker etc.</w:t>
      </w:r>
    </w:p>
    <w:p w14:paraId="47769B91" w14:textId="77777777" w:rsidR="006903CE" w:rsidRPr="008908F2" w:rsidRDefault="006903CE" w:rsidP="00FA0ECF">
      <w:pPr>
        <w:rPr>
          <w:rFonts w:cs="Arial"/>
          <w:color w:val="49515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4440"/>
        <w:gridCol w:w="4460"/>
      </w:tblGrid>
      <w:tr w:rsidR="001C1B03" w:rsidRPr="008908F2" w14:paraId="4394EB9E"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2C3AF127" w14:textId="77777777" w:rsidR="00CE15A2" w:rsidRPr="008908F2" w:rsidRDefault="00CE15A2" w:rsidP="001C1B03">
            <w:pPr>
              <w:spacing w:line="276" w:lineRule="auto"/>
              <w:rPr>
                <w:rFonts w:cs="Arial"/>
                <w:color w:val="49515B"/>
                <w:sz w:val="22"/>
                <w:szCs w:val="22"/>
              </w:rPr>
            </w:pPr>
            <w:r w:rsidRPr="008908F2">
              <w:rPr>
                <w:rFonts w:cs="Arial"/>
                <w:color w:val="49515B"/>
                <w:sz w:val="22"/>
                <w:szCs w:val="22"/>
              </w:rPr>
              <w:t>Name:</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6C423916" w14:textId="77777777" w:rsidR="00CE15A2" w:rsidRPr="008908F2" w:rsidRDefault="00CE15A2" w:rsidP="001C1B03">
            <w:pPr>
              <w:spacing w:line="276" w:lineRule="auto"/>
              <w:rPr>
                <w:rFonts w:cs="Arial"/>
                <w:color w:val="49515B"/>
                <w:sz w:val="22"/>
                <w:szCs w:val="22"/>
              </w:rPr>
            </w:pPr>
            <w:r w:rsidRPr="008908F2">
              <w:rPr>
                <w:rFonts w:cs="Arial"/>
                <w:color w:val="49515B"/>
                <w:sz w:val="22"/>
                <w:szCs w:val="22"/>
              </w:rPr>
              <w:t>Contact number:</w:t>
            </w:r>
          </w:p>
        </w:tc>
      </w:tr>
      <w:tr w:rsidR="001C1B03" w:rsidRPr="008908F2" w14:paraId="1DA78113"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431FD228" w14:textId="77777777" w:rsidR="00CE15A2" w:rsidRPr="008908F2" w:rsidRDefault="00CE15A2" w:rsidP="001C1B03">
            <w:pPr>
              <w:spacing w:line="276" w:lineRule="auto"/>
              <w:rPr>
                <w:rFonts w:cs="Arial"/>
                <w:color w:val="49515B"/>
                <w:sz w:val="22"/>
                <w:szCs w:val="22"/>
              </w:rPr>
            </w:pPr>
            <w:r w:rsidRPr="008908F2">
              <w:rPr>
                <w:rFonts w:cs="Arial"/>
                <w:color w:val="49515B"/>
                <w:sz w:val="22"/>
                <w:szCs w:val="22"/>
              </w:rPr>
              <w:t>Email:</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36CE267E" w14:textId="77777777" w:rsidR="00CE15A2" w:rsidRPr="008908F2" w:rsidRDefault="00CE15A2" w:rsidP="001C1B03">
            <w:pPr>
              <w:spacing w:line="276" w:lineRule="auto"/>
              <w:rPr>
                <w:rFonts w:cs="Arial"/>
                <w:color w:val="49515B"/>
                <w:sz w:val="22"/>
                <w:szCs w:val="22"/>
              </w:rPr>
            </w:pPr>
            <w:r w:rsidRPr="008908F2">
              <w:rPr>
                <w:rFonts w:cs="Arial"/>
                <w:color w:val="49515B"/>
                <w:sz w:val="22"/>
                <w:szCs w:val="22"/>
              </w:rPr>
              <w:t>Relationship to applicant:</w:t>
            </w:r>
          </w:p>
        </w:tc>
      </w:tr>
    </w:tbl>
    <w:p w14:paraId="3E0F6C73" w14:textId="77777777" w:rsidR="00CE15A2" w:rsidRPr="001C1B03" w:rsidRDefault="00CE15A2" w:rsidP="00FA0ECF">
      <w:pPr>
        <w:rPr>
          <w:rFonts w:ascii="Georgia" w:hAnsi="Georgia"/>
          <w:sz w:val="22"/>
          <w:szCs w:val="22"/>
        </w:rPr>
      </w:pPr>
    </w:p>
    <w:p w14:paraId="70C05A9B" w14:textId="77777777" w:rsidR="00CE15A2" w:rsidRPr="001C1B03" w:rsidRDefault="008908F2" w:rsidP="00CE15A2">
      <w:pPr>
        <w:rPr>
          <w:rFonts w:ascii="Arial Narrow" w:hAnsi="Arial Narrow"/>
          <w:b/>
          <w:color w:val="5FAB46"/>
          <w:sz w:val="28"/>
          <w:szCs w:val="50"/>
        </w:rPr>
      </w:pPr>
      <w:r>
        <w:rPr>
          <w:rFonts w:ascii="Arial Narrow" w:hAnsi="Arial Narrow"/>
          <w:b/>
          <w:color w:val="5FAB46"/>
          <w:sz w:val="28"/>
          <w:szCs w:val="50"/>
        </w:rPr>
        <w:t>DECLARATION</w:t>
      </w:r>
      <w:r w:rsidR="003F1439" w:rsidRPr="001C1B03">
        <w:rPr>
          <w:rFonts w:ascii="Arial Narrow" w:hAnsi="Arial Narrow"/>
          <w:b/>
          <w:color w:val="5FAB46"/>
          <w:sz w:val="28"/>
          <w:szCs w:val="50"/>
        </w:rPr>
        <w:t>:</w:t>
      </w:r>
    </w:p>
    <w:p w14:paraId="1E60DC8E" w14:textId="77777777" w:rsidR="00CE15A2" w:rsidRPr="001C1B03" w:rsidRDefault="00CE15A2" w:rsidP="00CE15A2">
      <w:pPr>
        <w:rPr>
          <w:rFonts w:ascii="Georgia" w:hAnsi="Georgia"/>
          <w:sz w:val="22"/>
          <w:szCs w:val="16"/>
        </w:rPr>
      </w:pPr>
    </w:p>
    <w:p w14:paraId="04F9EAF6" w14:textId="77777777" w:rsidR="00CE15A2" w:rsidRPr="008908F2" w:rsidRDefault="0085757C" w:rsidP="00CE15A2">
      <w:pPr>
        <w:rPr>
          <w:rFonts w:cs="Arial"/>
          <w:color w:val="49515B"/>
          <w:sz w:val="22"/>
          <w:szCs w:val="16"/>
        </w:rPr>
      </w:pPr>
      <w:r w:rsidRPr="008908F2">
        <w:rPr>
          <w:rFonts w:cs="Arial"/>
          <w:color w:val="49515B"/>
          <w:sz w:val="22"/>
          <w:szCs w:val="16"/>
        </w:rPr>
        <w:t>I declare that the information given above is true and in no way misleading.</w:t>
      </w:r>
    </w:p>
    <w:p w14:paraId="02B79BC3" w14:textId="77777777" w:rsidR="0085757C" w:rsidRPr="008908F2" w:rsidRDefault="0085757C" w:rsidP="00CE15A2">
      <w:pPr>
        <w:rPr>
          <w:rFonts w:cs="Arial"/>
          <w:color w:val="49515B"/>
          <w:sz w:val="22"/>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4573"/>
      </w:tblGrid>
      <w:tr w:rsidR="00CE15A2" w:rsidRPr="008908F2" w14:paraId="09438976"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8DF4AC0" w14:textId="77777777" w:rsidR="00CE15A2" w:rsidRPr="008908F2" w:rsidRDefault="00CE15A2" w:rsidP="001C1B03">
            <w:pPr>
              <w:spacing w:line="276" w:lineRule="auto"/>
              <w:rPr>
                <w:rFonts w:cs="Arial"/>
                <w:color w:val="49515B"/>
                <w:sz w:val="22"/>
                <w:szCs w:val="50"/>
              </w:rPr>
            </w:pPr>
            <w:r w:rsidRPr="008908F2">
              <w:rPr>
                <w:rFonts w:cs="Arial"/>
                <w:color w:val="49515B"/>
                <w:sz w:val="22"/>
                <w:szCs w:val="50"/>
              </w:rPr>
              <w:t>Participant signature:</w:t>
            </w:r>
          </w:p>
        </w:tc>
      </w:tr>
      <w:tr w:rsidR="00CE15A2" w:rsidRPr="008908F2" w14:paraId="537EAE40"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7EFD38F3" w14:textId="77777777" w:rsidR="00CE15A2" w:rsidRPr="008908F2" w:rsidRDefault="00CE15A2" w:rsidP="001C1B03">
            <w:pPr>
              <w:spacing w:line="276" w:lineRule="auto"/>
              <w:rPr>
                <w:rFonts w:cs="Arial"/>
                <w:color w:val="49515B"/>
                <w:sz w:val="22"/>
                <w:szCs w:val="50"/>
              </w:rPr>
            </w:pPr>
            <w:r w:rsidRPr="008908F2">
              <w:rPr>
                <w:rFonts w:cs="Arial"/>
                <w:color w:val="49515B"/>
                <w:sz w:val="22"/>
                <w:szCs w:val="50"/>
              </w:rPr>
              <w:t>Date:</w:t>
            </w:r>
          </w:p>
        </w:tc>
      </w:tr>
    </w:tbl>
    <w:p w14:paraId="3DEF9D59" w14:textId="77777777" w:rsidR="00CE15A2" w:rsidRPr="008908F2" w:rsidRDefault="00CE15A2" w:rsidP="00FA0ECF">
      <w:pPr>
        <w:rPr>
          <w:rFonts w:cs="Arial"/>
          <w:color w:val="49515B"/>
          <w:sz w:val="22"/>
          <w:szCs w:val="16"/>
        </w:rPr>
      </w:pPr>
    </w:p>
    <w:p w14:paraId="2C743FD7" w14:textId="77777777" w:rsidR="00CE15A2" w:rsidRPr="008908F2" w:rsidRDefault="00CE15A2" w:rsidP="00CE15A2">
      <w:pPr>
        <w:rPr>
          <w:rFonts w:cs="Arial"/>
          <w:color w:val="49515B"/>
          <w:sz w:val="22"/>
          <w:szCs w:val="16"/>
        </w:rPr>
      </w:pPr>
      <w:r w:rsidRPr="008908F2">
        <w:rPr>
          <w:rFonts w:cs="Arial"/>
          <w:color w:val="49515B"/>
          <w:sz w:val="22"/>
          <w:szCs w:val="16"/>
        </w:rPr>
        <w:t>I declare that I support this application. I understand the importance of ensuring that this oppo</w:t>
      </w:r>
      <w:r w:rsidR="0085757C" w:rsidRPr="008908F2">
        <w:rPr>
          <w:rFonts w:cs="Arial"/>
          <w:color w:val="49515B"/>
          <w:sz w:val="22"/>
          <w:szCs w:val="16"/>
        </w:rPr>
        <w:t>rtunity is not wasted</w:t>
      </w:r>
      <w:r w:rsidRPr="008908F2">
        <w:rPr>
          <w:rFonts w:cs="Arial"/>
          <w:color w:val="49515B"/>
          <w:sz w:val="22"/>
          <w:szCs w:val="16"/>
        </w:rPr>
        <w:t xml:space="preserve"> and, if the application is successful, I will do everything in my power to ensure that the candidate meets deadlines and fulfils his/her commitments.</w:t>
      </w:r>
    </w:p>
    <w:p w14:paraId="02C1F326" w14:textId="77777777" w:rsidR="0031322D" w:rsidRPr="008908F2" w:rsidRDefault="0031322D" w:rsidP="0031322D">
      <w:pPr>
        <w:rPr>
          <w:rFonts w:cs="Arial"/>
          <w:color w:val="49515B"/>
          <w:sz w:val="22"/>
          <w:szCs w:val="16"/>
        </w:rPr>
      </w:pPr>
      <w:r w:rsidRPr="008908F2">
        <w:rPr>
          <w:rFonts w:cs="Arial"/>
          <w:color w:val="49515B"/>
          <w:sz w:val="22"/>
          <w:szCs w:val="16"/>
        </w:rPr>
        <w:t>Please confirm that due to financial constraint, the participant would otherwise be unable to access a Skills for Life Award.</w:t>
      </w:r>
    </w:p>
    <w:p w14:paraId="6599BCB0" w14:textId="77777777" w:rsidR="00CE15A2" w:rsidRPr="008908F2" w:rsidRDefault="00CE15A2" w:rsidP="00CE15A2">
      <w:pPr>
        <w:rPr>
          <w:rFonts w:cs="Arial"/>
          <w:color w:val="49515B"/>
          <w:sz w:val="22"/>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4573"/>
      </w:tblGrid>
      <w:tr w:rsidR="001C1B03" w:rsidRPr="008908F2" w14:paraId="57A2A676"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5E89B82" w14:textId="77777777" w:rsidR="00CE15A2" w:rsidRPr="008908F2" w:rsidRDefault="00CE15A2" w:rsidP="001C1B03">
            <w:pPr>
              <w:spacing w:line="276" w:lineRule="auto"/>
              <w:rPr>
                <w:rFonts w:cs="Arial"/>
                <w:color w:val="49515B"/>
                <w:sz w:val="22"/>
                <w:szCs w:val="50"/>
              </w:rPr>
            </w:pPr>
            <w:r w:rsidRPr="008908F2">
              <w:rPr>
                <w:rFonts w:cs="Arial"/>
                <w:color w:val="49515B"/>
                <w:sz w:val="22"/>
                <w:szCs w:val="50"/>
              </w:rPr>
              <w:t xml:space="preserve">Parent/guardian signature: </w:t>
            </w:r>
          </w:p>
        </w:tc>
      </w:tr>
      <w:tr w:rsidR="001C1B03" w:rsidRPr="008908F2" w14:paraId="3E2427B9" w14:textId="77777777" w:rsidTr="001C1B03">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15D8EDB6" w14:textId="77777777" w:rsidR="00CE15A2" w:rsidRPr="008908F2" w:rsidRDefault="00CE15A2" w:rsidP="001C1B03">
            <w:pPr>
              <w:spacing w:line="276" w:lineRule="auto"/>
              <w:rPr>
                <w:rFonts w:cs="Arial"/>
                <w:color w:val="49515B"/>
                <w:sz w:val="22"/>
                <w:szCs w:val="50"/>
              </w:rPr>
            </w:pPr>
            <w:r w:rsidRPr="008908F2">
              <w:rPr>
                <w:rFonts w:cs="Arial"/>
                <w:color w:val="49515B"/>
                <w:sz w:val="22"/>
                <w:szCs w:val="50"/>
              </w:rPr>
              <w:t>Date:</w:t>
            </w:r>
          </w:p>
        </w:tc>
      </w:tr>
    </w:tbl>
    <w:p w14:paraId="0C14BE6D" w14:textId="77777777" w:rsidR="00CE15A2" w:rsidRPr="008908F2" w:rsidRDefault="00CE15A2" w:rsidP="00CE15A2">
      <w:pPr>
        <w:rPr>
          <w:rFonts w:cs="Arial"/>
          <w:color w:val="49515B"/>
          <w:sz w:val="22"/>
          <w:szCs w:val="16"/>
        </w:rPr>
      </w:pPr>
    </w:p>
    <w:p w14:paraId="12DA0363" w14:textId="77777777" w:rsidR="00CE15A2" w:rsidRPr="008908F2" w:rsidRDefault="00CE15A2" w:rsidP="00CE15A2">
      <w:pPr>
        <w:rPr>
          <w:rFonts w:cs="Arial"/>
          <w:color w:val="49515B"/>
          <w:sz w:val="22"/>
          <w:szCs w:val="16"/>
        </w:rPr>
      </w:pPr>
      <w:r w:rsidRPr="008908F2">
        <w:rPr>
          <w:rFonts w:cs="Arial"/>
          <w:color w:val="49515B"/>
          <w:sz w:val="22"/>
          <w:szCs w:val="16"/>
        </w:rPr>
        <w:t>If you are accepted on the Award you will be required to pay a non-refundable £50 deposit, proving your commitment to the course. After paying your deposit, the remaining balance of £1,649 will be paid for by your sponsor and The Outward Bound Trust.</w:t>
      </w:r>
    </w:p>
    <w:p w14:paraId="50C0B1C0" w14:textId="77777777" w:rsidR="00CE15A2" w:rsidRPr="008908F2" w:rsidRDefault="00CE15A2" w:rsidP="00CE15A2">
      <w:pPr>
        <w:rPr>
          <w:rFonts w:cs="Arial"/>
          <w:color w:val="49515B"/>
          <w:sz w:val="22"/>
          <w:szCs w:val="16"/>
        </w:rPr>
      </w:pPr>
    </w:p>
    <w:p w14:paraId="0B6FE2DA" w14:textId="77777777" w:rsidR="00CE15A2" w:rsidRPr="008908F2" w:rsidRDefault="00CE15A2" w:rsidP="00CE15A2">
      <w:pPr>
        <w:rPr>
          <w:rFonts w:cs="Arial"/>
          <w:color w:val="49515B"/>
          <w:sz w:val="22"/>
          <w:szCs w:val="16"/>
        </w:rPr>
      </w:pPr>
    </w:p>
    <w:p w14:paraId="5E5E7F57" w14:textId="77777777" w:rsidR="00CE15A2" w:rsidRPr="008908F2" w:rsidRDefault="00CE15A2" w:rsidP="00CE15A2">
      <w:pPr>
        <w:rPr>
          <w:rFonts w:cs="Arial"/>
          <w:color w:val="49515B"/>
          <w:sz w:val="22"/>
          <w:szCs w:val="16"/>
        </w:rPr>
      </w:pPr>
      <w:r w:rsidRPr="008908F2">
        <w:rPr>
          <w:rFonts w:cs="Arial"/>
          <w:color w:val="49515B"/>
          <w:sz w:val="22"/>
          <w:szCs w:val="16"/>
        </w:rPr>
        <w:t>Please return your completed application form to:</w:t>
      </w:r>
    </w:p>
    <w:p w14:paraId="6A4804A5" w14:textId="77777777" w:rsidR="00CE15A2" w:rsidRDefault="00CE15A2" w:rsidP="00CE15A2">
      <w:pPr>
        <w:rPr>
          <w:rFonts w:ascii="Georgia" w:hAnsi="Georgia"/>
          <w:sz w:val="22"/>
          <w:szCs w:val="16"/>
        </w:rPr>
      </w:pPr>
    </w:p>
    <w:p w14:paraId="67E71830" w14:textId="2EDAA04B" w:rsidR="00DD0E17" w:rsidRDefault="003B606A" w:rsidP="00DD0E17">
      <w:pPr>
        <w:rPr>
          <w:rFonts w:ascii="Arial Narrow" w:hAnsi="Arial Narrow"/>
          <w:b/>
          <w:color w:val="5FAB46"/>
          <w:sz w:val="28"/>
          <w:szCs w:val="16"/>
        </w:rPr>
      </w:pPr>
      <w:r>
        <w:rPr>
          <w:rFonts w:ascii="Arial Narrow" w:hAnsi="Arial Narrow"/>
          <w:b/>
          <w:color w:val="5FAB46"/>
          <w:sz w:val="28"/>
          <w:szCs w:val="16"/>
        </w:rPr>
        <w:t xml:space="preserve">OLIVER </w:t>
      </w:r>
      <w:bookmarkStart w:id="0" w:name="_GoBack"/>
      <w:bookmarkEnd w:id="0"/>
      <w:r w:rsidR="00DD0E17">
        <w:rPr>
          <w:rFonts w:ascii="Arial Narrow" w:hAnsi="Arial Narrow"/>
          <w:b/>
          <w:color w:val="5FAB46"/>
          <w:sz w:val="28"/>
          <w:szCs w:val="16"/>
        </w:rPr>
        <w:t>BLOMFIELD</w:t>
      </w:r>
    </w:p>
    <w:p w14:paraId="2797D902" w14:textId="77777777" w:rsidR="00CE15A2" w:rsidRPr="001C1B03" w:rsidRDefault="00DD0E17" w:rsidP="00CE15A2">
      <w:pPr>
        <w:rPr>
          <w:rFonts w:ascii="Arial Narrow" w:hAnsi="Arial Narrow"/>
          <w:b/>
          <w:color w:val="414042"/>
          <w:sz w:val="28"/>
          <w:szCs w:val="16"/>
        </w:rPr>
      </w:pPr>
      <w:r>
        <w:rPr>
          <w:rFonts w:ascii="Arial Narrow" w:hAnsi="Arial Narrow"/>
          <w:b/>
          <w:color w:val="414042"/>
          <w:sz w:val="28"/>
          <w:szCs w:val="16"/>
        </w:rPr>
        <w:t>SU</w:t>
      </w:r>
      <w:r w:rsidR="00CE15A2" w:rsidRPr="001C1B03">
        <w:rPr>
          <w:rFonts w:ascii="Arial Narrow" w:hAnsi="Arial Narrow"/>
          <w:b/>
          <w:color w:val="414042"/>
          <w:sz w:val="28"/>
          <w:szCs w:val="16"/>
        </w:rPr>
        <w:t>MMER ADVENTURE</w:t>
      </w:r>
      <w:r>
        <w:rPr>
          <w:rFonts w:ascii="Arial Narrow" w:hAnsi="Arial Narrow"/>
          <w:b/>
          <w:color w:val="414042"/>
          <w:sz w:val="28"/>
          <w:szCs w:val="16"/>
        </w:rPr>
        <w:t>S</w:t>
      </w:r>
    </w:p>
    <w:p w14:paraId="076CE6F7" w14:textId="77777777" w:rsidR="00CE15A2" w:rsidRPr="008908F2" w:rsidRDefault="00CE15A2" w:rsidP="00CE15A2">
      <w:pPr>
        <w:rPr>
          <w:rFonts w:cs="Arial"/>
          <w:color w:val="49515B"/>
          <w:sz w:val="22"/>
          <w:szCs w:val="16"/>
        </w:rPr>
      </w:pPr>
      <w:r w:rsidRPr="008908F2">
        <w:rPr>
          <w:rFonts w:cs="Arial"/>
          <w:color w:val="49515B"/>
          <w:sz w:val="22"/>
          <w:szCs w:val="16"/>
        </w:rPr>
        <w:t>The Outward Bound Trust</w:t>
      </w:r>
    </w:p>
    <w:p w14:paraId="77E53EE9" w14:textId="77777777" w:rsidR="00CE15A2" w:rsidRPr="008908F2" w:rsidRDefault="00CE15A2" w:rsidP="00CE15A2">
      <w:pPr>
        <w:rPr>
          <w:rFonts w:cs="Arial"/>
          <w:color w:val="49515B"/>
          <w:sz w:val="22"/>
          <w:szCs w:val="16"/>
        </w:rPr>
      </w:pPr>
      <w:r w:rsidRPr="008908F2">
        <w:rPr>
          <w:rFonts w:cs="Arial"/>
          <w:color w:val="49515B"/>
          <w:sz w:val="22"/>
          <w:szCs w:val="16"/>
        </w:rPr>
        <w:t>Hackthorpe Hall, Hackthorpe</w:t>
      </w:r>
    </w:p>
    <w:p w14:paraId="30AB5ECA" w14:textId="77777777" w:rsidR="00CE15A2" w:rsidRPr="008908F2" w:rsidRDefault="00CE15A2" w:rsidP="00CE15A2">
      <w:pPr>
        <w:rPr>
          <w:rFonts w:cs="Arial"/>
          <w:color w:val="49515B"/>
          <w:sz w:val="22"/>
          <w:szCs w:val="16"/>
        </w:rPr>
      </w:pPr>
      <w:r w:rsidRPr="008908F2">
        <w:rPr>
          <w:rFonts w:cs="Arial"/>
          <w:color w:val="49515B"/>
          <w:sz w:val="22"/>
          <w:szCs w:val="16"/>
        </w:rPr>
        <w:t>Penrith, Cumbria CA10 2HX</w:t>
      </w:r>
    </w:p>
    <w:p w14:paraId="396045D2" w14:textId="77777777" w:rsidR="00CE15A2" w:rsidRPr="008908F2" w:rsidRDefault="00CE15A2" w:rsidP="00CE15A2">
      <w:pPr>
        <w:rPr>
          <w:rFonts w:cs="Arial"/>
          <w:color w:val="49515B"/>
          <w:sz w:val="22"/>
          <w:szCs w:val="16"/>
        </w:rPr>
      </w:pPr>
      <w:r w:rsidRPr="008908F2">
        <w:rPr>
          <w:rFonts w:cs="Arial"/>
          <w:b/>
          <w:color w:val="49515B"/>
          <w:sz w:val="22"/>
          <w:szCs w:val="16"/>
        </w:rPr>
        <w:t>E</w:t>
      </w:r>
      <w:r w:rsidRPr="008908F2">
        <w:rPr>
          <w:rFonts w:cs="Arial"/>
          <w:color w:val="49515B"/>
          <w:sz w:val="22"/>
          <w:szCs w:val="16"/>
        </w:rPr>
        <w:t xml:space="preserve"> </w:t>
      </w:r>
      <w:hyperlink r:id="rId10" w:history="1">
        <w:r w:rsidR="00910212" w:rsidRPr="008908F2">
          <w:rPr>
            <w:rStyle w:val="Hyperlink"/>
            <w:rFonts w:cs="Arial"/>
            <w:color w:val="49515B"/>
            <w:sz w:val="22"/>
            <w:szCs w:val="16"/>
          </w:rPr>
          <w:t>enquiries@outwardbound.org.uk</w:t>
        </w:r>
      </w:hyperlink>
    </w:p>
    <w:p w14:paraId="3D636C58" w14:textId="77777777" w:rsidR="00CE15A2" w:rsidRPr="008908F2" w:rsidRDefault="00CE15A2" w:rsidP="00CE15A2">
      <w:pPr>
        <w:rPr>
          <w:rFonts w:cs="Arial"/>
          <w:color w:val="49515B"/>
          <w:sz w:val="22"/>
          <w:szCs w:val="16"/>
        </w:rPr>
      </w:pPr>
      <w:r w:rsidRPr="008908F2">
        <w:rPr>
          <w:rFonts w:cs="Arial"/>
          <w:b/>
          <w:color w:val="49515B"/>
          <w:sz w:val="22"/>
          <w:szCs w:val="16"/>
        </w:rPr>
        <w:t>T</w:t>
      </w:r>
      <w:r w:rsidRPr="008908F2">
        <w:rPr>
          <w:rFonts w:cs="Arial"/>
          <w:color w:val="49515B"/>
          <w:sz w:val="22"/>
          <w:szCs w:val="16"/>
        </w:rPr>
        <w:t xml:space="preserve"> 01931 7400</w:t>
      </w:r>
      <w:r w:rsidR="00910212" w:rsidRPr="008908F2">
        <w:rPr>
          <w:rFonts w:cs="Arial"/>
          <w:color w:val="49515B"/>
          <w:sz w:val="22"/>
          <w:szCs w:val="16"/>
        </w:rPr>
        <w:t>00</w:t>
      </w:r>
      <w:r w:rsidR="00DD0E17" w:rsidRPr="008908F2">
        <w:rPr>
          <w:rFonts w:cs="Arial"/>
          <w:color w:val="49515B"/>
          <w:sz w:val="22"/>
          <w:szCs w:val="16"/>
        </w:rPr>
        <w:t xml:space="preserve"> (Option 2)</w:t>
      </w:r>
    </w:p>
    <w:p w14:paraId="2A404AC1" w14:textId="77777777" w:rsidR="00CE15A2" w:rsidRPr="008908F2" w:rsidRDefault="00CE15A2" w:rsidP="00CE15A2">
      <w:pPr>
        <w:rPr>
          <w:rFonts w:cs="Arial"/>
          <w:color w:val="49515B"/>
          <w:sz w:val="22"/>
          <w:szCs w:val="16"/>
        </w:rPr>
      </w:pPr>
      <w:r w:rsidRPr="008908F2">
        <w:rPr>
          <w:rFonts w:cs="Arial"/>
          <w:b/>
          <w:color w:val="49515B"/>
          <w:sz w:val="22"/>
          <w:szCs w:val="16"/>
        </w:rPr>
        <w:t>W</w:t>
      </w:r>
      <w:r w:rsidRPr="008908F2">
        <w:rPr>
          <w:rFonts w:cs="Arial"/>
          <w:color w:val="49515B"/>
          <w:sz w:val="22"/>
          <w:szCs w:val="16"/>
        </w:rPr>
        <w:t xml:space="preserve"> </w:t>
      </w:r>
      <w:hyperlink r:id="rId11" w:history="1">
        <w:r w:rsidRPr="008908F2">
          <w:rPr>
            <w:rStyle w:val="Hyperlink"/>
            <w:rFonts w:cs="Arial"/>
            <w:color w:val="49515B"/>
            <w:sz w:val="22"/>
            <w:szCs w:val="16"/>
          </w:rPr>
          <w:t>outwardbound.org.uk</w:t>
        </w:r>
      </w:hyperlink>
    </w:p>
    <w:p w14:paraId="7F809F55" w14:textId="77777777" w:rsidR="0085757C" w:rsidRDefault="0085757C" w:rsidP="00CE15A2">
      <w:pPr>
        <w:rPr>
          <w:rFonts w:ascii="Georgia" w:hAnsi="Georgia"/>
          <w:sz w:val="24"/>
          <w:szCs w:val="16"/>
        </w:rPr>
      </w:pPr>
    </w:p>
    <w:p w14:paraId="046D7C30" w14:textId="77777777" w:rsidR="0085757C" w:rsidRDefault="0085757C" w:rsidP="0085757C">
      <w:pPr>
        <w:rPr>
          <w:rFonts w:ascii="Arial Narrow" w:hAnsi="Arial Narrow"/>
          <w:b/>
          <w:color w:val="5FAB46"/>
          <w:sz w:val="32"/>
          <w:szCs w:val="16"/>
        </w:rPr>
      </w:pPr>
      <w:r w:rsidRPr="0085757C">
        <w:rPr>
          <w:rFonts w:ascii="Arial Narrow" w:hAnsi="Arial Narrow"/>
          <w:b/>
          <w:color w:val="5FAB46"/>
          <w:sz w:val="32"/>
          <w:szCs w:val="16"/>
        </w:rPr>
        <w:t>DON’T FORGET YOU CAN STAY IN TOUCH WITH US ON OUR FACEBOOK PAGE</w:t>
      </w:r>
      <w:r>
        <w:rPr>
          <w:rFonts w:ascii="Arial Narrow" w:hAnsi="Arial Narrow"/>
          <w:b/>
          <w:color w:val="5FAB46"/>
          <w:sz w:val="32"/>
          <w:szCs w:val="16"/>
        </w:rPr>
        <w:t>:</w:t>
      </w:r>
      <w:r w:rsidRPr="0085757C">
        <w:rPr>
          <w:rFonts w:ascii="Arial Narrow" w:hAnsi="Arial Narrow"/>
          <w:b/>
          <w:color w:val="5FAB46"/>
          <w:sz w:val="32"/>
          <w:szCs w:val="16"/>
        </w:rPr>
        <w:t xml:space="preserve"> </w:t>
      </w:r>
      <w:hyperlink r:id="rId12" w:history="1">
        <w:r w:rsidRPr="00C853C0">
          <w:rPr>
            <w:rStyle w:val="Hyperlink"/>
            <w:rFonts w:ascii="Arial Narrow" w:hAnsi="Arial Narrow"/>
            <w:b/>
            <w:sz w:val="32"/>
            <w:szCs w:val="16"/>
          </w:rPr>
          <w:t>FACEBOOK.COM/OUTWARDBOUNDUK</w:t>
        </w:r>
      </w:hyperlink>
    </w:p>
    <w:p w14:paraId="7741FE19" w14:textId="77777777" w:rsidR="00DD0E17" w:rsidRPr="00DD0E17" w:rsidRDefault="00DD0E17" w:rsidP="00DD0E17">
      <w:pPr>
        <w:rPr>
          <w:rStyle w:val="Hyperlink"/>
          <w:rFonts w:ascii="Arial Narrow" w:hAnsi="Arial Narrow"/>
          <w:b/>
          <w:sz w:val="32"/>
          <w:szCs w:val="16"/>
        </w:rPr>
      </w:pPr>
      <w:r>
        <w:rPr>
          <w:rFonts w:ascii="Arial Narrow" w:hAnsi="Arial Narrow"/>
          <w:b/>
          <w:color w:val="5FAB46"/>
          <w:sz w:val="32"/>
          <w:szCs w:val="16"/>
        </w:rPr>
        <w:t>INSTAGRAM</w:t>
      </w:r>
      <w:r w:rsidRPr="0085757C">
        <w:rPr>
          <w:rFonts w:ascii="Arial Narrow" w:hAnsi="Arial Narrow"/>
          <w:b/>
          <w:color w:val="5FAB46"/>
          <w:sz w:val="32"/>
          <w:szCs w:val="16"/>
        </w:rPr>
        <w:t xml:space="preserve"> PAGE</w:t>
      </w:r>
      <w:r>
        <w:rPr>
          <w:rFonts w:ascii="Arial Narrow" w:hAnsi="Arial Narrow"/>
          <w:b/>
          <w:color w:val="5FAB46"/>
          <w:sz w:val="32"/>
          <w:szCs w:val="16"/>
        </w:rPr>
        <w:t>:</w:t>
      </w:r>
      <w:r>
        <w:rPr>
          <w:rFonts w:ascii="Arial Narrow" w:hAnsi="Arial Narrow"/>
          <w:b/>
          <w:color w:val="5FAB46"/>
          <w:sz w:val="32"/>
          <w:szCs w:val="16"/>
        </w:rPr>
        <w:fldChar w:fldCharType="begin"/>
      </w:r>
      <w:r>
        <w:rPr>
          <w:rFonts w:ascii="Arial Narrow" w:hAnsi="Arial Narrow"/>
          <w:b/>
          <w:color w:val="5FAB46"/>
          <w:sz w:val="32"/>
          <w:szCs w:val="16"/>
        </w:rPr>
        <w:instrText xml:space="preserve"> HYPERLINK "https://www.instagram.com/outwardbounduk/" </w:instrText>
      </w:r>
      <w:r>
        <w:rPr>
          <w:rFonts w:ascii="Arial Narrow" w:hAnsi="Arial Narrow"/>
          <w:b/>
          <w:color w:val="5FAB46"/>
          <w:sz w:val="32"/>
          <w:szCs w:val="16"/>
        </w:rPr>
        <w:fldChar w:fldCharType="separate"/>
      </w:r>
      <w:r w:rsidRPr="00DD0E17">
        <w:rPr>
          <w:rStyle w:val="Hyperlink"/>
          <w:rFonts w:ascii="Arial Narrow" w:hAnsi="Arial Narrow"/>
          <w:b/>
          <w:sz w:val="32"/>
          <w:szCs w:val="16"/>
        </w:rPr>
        <w:t>INSTAGRAM.COM/OUTWARDBOUNDUK</w:t>
      </w:r>
    </w:p>
    <w:p w14:paraId="39BDFBEB" w14:textId="77777777" w:rsidR="005D2784" w:rsidRDefault="00DD0E17" w:rsidP="0085757C">
      <w:pPr>
        <w:rPr>
          <w:rFonts w:ascii="Arial Narrow" w:hAnsi="Arial Narrow"/>
          <w:b/>
          <w:color w:val="5FAB46"/>
          <w:sz w:val="32"/>
          <w:szCs w:val="16"/>
        </w:rPr>
      </w:pPr>
      <w:r>
        <w:rPr>
          <w:rFonts w:ascii="Arial Narrow" w:hAnsi="Arial Narrow"/>
          <w:b/>
          <w:color w:val="5FAB46"/>
          <w:sz w:val="32"/>
          <w:szCs w:val="16"/>
        </w:rPr>
        <w:fldChar w:fldCharType="end"/>
      </w:r>
    </w:p>
    <w:p w14:paraId="48764382" w14:textId="77777777" w:rsidR="005D2784" w:rsidRDefault="005D2784" w:rsidP="0085757C">
      <w:pPr>
        <w:rPr>
          <w:rFonts w:ascii="Arial Narrow" w:hAnsi="Arial Narrow"/>
          <w:b/>
          <w:color w:val="5FAB46"/>
          <w:sz w:val="32"/>
          <w:szCs w:val="16"/>
        </w:rPr>
      </w:pPr>
    </w:p>
    <w:p w14:paraId="7C08A398" w14:textId="77777777" w:rsidR="005D2784" w:rsidRDefault="005D2784" w:rsidP="0085757C">
      <w:pPr>
        <w:rPr>
          <w:rFonts w:ascii="Arial Narrow" w:hAnsi="Arial Narrow"/>
          <w:b/>
          <w:color w:val="5FAB46"/>
          <w:sz w:val="32"/>
          <w:szCs w:val="16"/>
        </w:rPr>
      </w:pPr>
    </w:p>
    <w:p w14:paraId="72790875" w14:textId="77777777" w:rsidR="005D2784" w:rsidRPr="001C1B03" w:rsidRDefault="005D2784" w:rsidP="005D2784">
      <w:pPr>
        <w:rPr>
          <w:rFonts w:ascii="Arial Narrow" w:hAnsi="Arial Narrow"/>
          <w:b/>
          <w:color w:val="5FAB46"/>
          <w:sz w:val="32"/>
          <w:szCs w:val="50"/>
        </w:rPr>
      </w:pPr>
      <w:r w:rsidRPr="001C1B03">
        <w:rPr>
          <w:rFonts w:ascii="Arial Narrow" w:hAnsi="Arial Narrow"/>
          <w:b/>
          <w:color w:val="5FAB46"/>
          <w:sz w:val="32"/>
          <w:szCs w:val="50"/>
        </w:rPr>
        <w:lastRenderedPageBreak/>
        <w:t>SCOTLAND’S NEXT GENERATION:</w:t>
      </w:r>
    </w:p>
    <w:p w14:paraId="284675A7" w14:textId="77777777" w:rsidR="005D2784" w:rsidRPr="001C1B03" w:rsidRDefault="005D2784" w:rsidP="005D2784">
      <w:pPr>
        <w:rPr>
          <w:rFonts w:ascii="Arial Narrow" w:hAnsi="Arial Narrow"/>
          <w:b/>
          <w:color w:val="414042"/>
          <w:sz w:val="32"/>
          <w:szCs w:val="50"/>
        </w:rPr>
      </w:pPr>
      <w:r w:rsidRPr="001C1B03">
        <w:rPr>
          <w:rFonts w:ascii="Arial Narrow" w:hAnsi="Arial Narrow"/>
          <w:b/>
          <w:color w:val="414042"/>
          <w:sz w:val="32"/>
          <w:szCs w:val="50"/>
        </w:rPr>
        <w:t>THE OUTWARD</w:t>
      </w:r>
      <w:r w:rsidR="00D707FC">
        <w:rPr>
          <w:rFonts w:ascii="Arial Narrow" w:hAnsi="Arial Narrow"/>
          <w:b/>
          <w:color w:val="414042"/>
          <w:sz w:val="32"/>
          <w:szCs w:val="50"/>
        </w:rPr>
        <w:t xml:space="preserve"> BOUND SKILLS FOR LIFE AWARD </w:t>
      </w:r>
    </w:p>
    <w:p w14:paraId="321C58F7" w14:textId="77777777" w:rsidR="005D2784" w:rsidRPr="001C1B03" w:rsidRDefault="005D2784" w:rsidP="005D2784">
      <w:pPr>
        <w:rPr>
          <w:rFonts w:ascii="Arial Narrow" w:hAnsi="Arial Narrow"/>
          <w:b/>
          <w:color w:val="5FAB46"/>
          <w:sz w:val="32"/>
          <w:szCs w:val="50"/>
        </w:rPr>
      </w:pPr>
    </w:p>
    <w:p w14:paraId="048DD8A5" w14:textId="77777777" w:rsidR="005D2784" w:rsidRPr="001C1B03" w:rsidRDefault="005D2784" w:rsidP="005D2784">
      <w:pPr>
        <w:rPr>
          <w:rFonts w:ascii="Arial Narrow" w:hAnsi="Arial Narrow"/>
          <w:b/>
          <w:color w:val="5FAB46"/>
          <w:sz w:val="28"/>
          <w:szCs w:val="50"/>
        </w:rPr>
      </w:pPr>
      <w:r>
        <w:rPr>
          <w:rFonts w:ascii="Arial Narrow" w:hAnsi="Arial Narrow"/>
          <w:b/>
          <w:color w:val="5FAB46"/>
          <w:sz w:val="28"/>
          <w:szCs w:val="50"/>
        </w:rPr>
        <w:t>APPLICANT REFER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4438"/>
        <w:gridCol w:w="4462"/>
      </w:tblGrid>
      <w:tr w:rsidR="005D2784" w:rsidRPr="008908F2" w14:paraId="225B4FC4" w14:textId="77777777" w:rsidTr="009869E8">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0BCEE68"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Applicant name:</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7B12FC05"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School/College:</w:t>
            </w:r>
          </w:p>
        </w:tc>
      </w:tr>
      <w:tr w:rsidR="005D2784" w:rsidRPr="008908F2" w14:paraId="3249C26F" w14:textId="77777777" w:rsidTr="009869E8">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240FE719"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Referee name:</w:t>
            </w:r>
          </w:p>
        </w:tc>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11217C35"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Referee organisation</w:t>
            </w:r>
          </w:p>
          <w:p w14:paraId="4CA6B3BA"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and job title:</w:t>
            </w:r>
          </w:p>
        </w:tc>
      </w:tr>
      <w:tr w:rsidR="005D2784" w:rsidRPr="008908F2" w14:paraId="278B5A63" w14:textId="77777777" w:rsidTr="009869E8">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52B4EA53"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Referee email:</w:t>
            </w:r>
          </w:p>
        </w:tc>
        <w:tc>
          <w:tcPr>
            <w:tcW w:w="4573" w:type="dxa"/>
            <w:vMerge w:val="restart"/>
            <w:tcBorders>
              <w:top w:val="single" w:sz="12" w:space="0" w:color="FFFFFF"/>
              <w:left w:val="single" w:sz="12" w:space="0" w:color="FFFFFF"/>
              <w:right w:val="single" w:sz="12" w:space="0" w:color="FFFFFF"/>
            </w:tcBorders>
            <w:shd w:val="clear" w:color="auto" w:fill="E3E7E4"/>
          </w:tcPr>
          <w:p w14:paraId="018E4F5E"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Referee signature:</w:t>
            </w:r>
          </w:p>
          <w:p w14:paraId="4B877B20" w14:textId="77777777" w:rsidR="005D2784" w:rsidRPr="008908F2" w:rsidRDefault="005D2784" w:rsidP="009869E8">
            <w:pPr>
              <w:spacing w:line="276" w:lineRule="auto"/>
              <w:rPr>
                <w:rFonts w:cs="Arial"/>
                <w:color w:val="49515B"/>
                <w:sz w:val="22"/>
                <w:szCs w:val="50"/>
              </w:rPr>
            </w:pPr>
          </w:p>
        </w:tc>
      </w:tr>
      <w:tr w:rsidR="005D2784" w:rsidRPr="008908F2" w14:paraId="1499E338" w14:textId="77777777" w:rsidTr="009869E8">
        <w:trPr>
          <w:trHeight w:val="317"/>
        </w:trPr>
        <w:tc>
          <w:tcPr>
            <w:tcW w:w="4573" w:type="dxa"/>
            <w:tcBorders>
              <w:top w:val="single" w:sz="12" w:space="0" w:color="FFFFFF"/>
              <w:left w:val="single" w:sz="12" w:space="0" w:color="FFFFFF"/>
              <w:bottom w:val="single" w:sz="12" w:space="0" w:color="FFFFFF"/>
              <w:right w:val="single" w:sz="12" w:space="0" w:color="FFFFFF"/>
            </w:tcBorders>
            <w:shd w:val="clear" w:color="auto" w:fill="E3E7E4"/>
          </w:tcPr>
          <w:p w14:paraId="28174C27" w14:textId="77777777" w:rsidR="005D2784" w:rsidRPr="008908F2" w:rsidRDefault="005D2784" w:rsidP="009869E8">
            <w:pPr>
              <w:spacing w:line="276" w:lineRule="auto"/>
              <w:rPr>
                <w:rFonts w:cs="Arial"/>
                <w:color w:val="49515B"/>
                <w:sz w:val="22"/>
                <w:szCs w:val="50"/>
              </w:rPr>
            </w:pPr>
            <w:r w:rsidRPr="008908F2">
              <w:rPr>
                <w:rFonts w:cs="Arial"/>
                <w:color w:val="49515B"/>
                <w:sz w:val="22"/>
                <w:szCs w:val="50"/>
              </w:rPr>
              <w:t>Referee email:</w:t>
            </w:r>
          </w:p>
        </w:tc>
        <w:tc>
          <w:tcPr>
            <w:tcW w:w="4573" w:type="dxa"/>
            <w:vMerge/>
            <w:tcBorders>
              <w:left w:val="single" w:sz="12" w:space="0" w:color="FFFFFF"/>
              <w:bottom w:val="single" w:sz="12" w:space="0" w:color="FFFFFF"/>
              <w:right w:val="single" w:sz="12" w:space="0" w:color="FFFFFF"/>
            </w:tcBorders>
            <w:shd w:val="clear" w:color="auto" w:fill="E3E7E4"/>
          </w:tcPr>
          <w:p w14:paraId="20D132E3" w14:textId="77777777" w:rsidR="005D2784" w:rsidRPr="008908F2" w:rsidRDefault="005D2784" w:rsidP="009869E8">
            <w:pPr>
              <w:spacing w:line="276" w:lineRule="auto"/>
              <w:rPr>
                <w:rFonts w:cs="Arial"/>
                <w:color w:val="49515B"/>
                <w:sz w:val="22"/>
                <w:szCs w:val="50"/>
              </w:rPr>
            </w:pPr>
          </w:p>
        </w:tc>
      </w:tr>
    </w:tbl>
    <w:p w14:paraId="6EAE8A06" w14:textId="77777777" w:rsidR="005D2784" w:rsidRPr="008908F2" w:rsidRDefault="005D2784" w:rsidP="005D2784">
      <w:pPr>
        <w:rPr>
          <w:rFonts w:cs="Arial"/>
          <w:color w:val="49515B"/>
          <w:sz w:val="22"/>
          <w:szCs w:val="50"/>
        </w:rPr>
      </w:pPr>
    </w:p>
    <w:p w14:paraId="38F1E83D" w14:textId="77777777" w:rsidR="005D2784" w:rsidRPr="008908F2" w:rsidRDefault="005D2784" w:rsidP="005D2784">
      <w:pPr>
        <w:numPr>
          <w:ilvl w:val="0"/>
          <w:numId w:val="11"/>
        </w:numPr>
        <w:rPr>
          <w:rFonts w:cs="Arial"/>
          <w:color w:val="49515B"/>
          <w:sz w:val="22"/>
          <w:szCs w:val="50"/>
        </w:rPr>
      </w:pPr>
      <w:r w:rsidRPr="008908F2">
        <w:rPr>
          <w:rFonts w:cs="Arial"/>
          <w:color w:val="49515B"/>
          <w:sz w:val="22"/>
          <w:szCs w:val="50"/>
        </w:rPr>
        <w:t>Please provide information regarding the applicant’s financial circumstances to allow The Outward Bound Trust to judge the applicant’s relative need. Any information given will be treated in strict confidence.</w:t>
      </w:r>
    </w:p>
    <w:p w14:paraId="336740E8" w14:textId="77777777" w:rsidR="005D2784" w:rsidRPr="008908F2" w:rsidRDefault="005D2784" w:rsidP="005D2784">
      <w:pPr>
        <w:rPr>
          <w:rFonts w:cs="Arial"/>
          <w:color w:val="49515B"/>
          <w:sz w:val="22"/>
          <w:szCs w:val="22"/>
          <w:vertAlign w:val="superscri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5D2784" w:rsidRPr="008908F2" w14:paraId="5FE4624F" w14:textId="77777777" w:rsidTr="009869E8">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1B31C878" w14:textId="77777777" w:rsidR="005D2784" w:rsidRPr="008908F2" w:rsidRDefault="005D2784" w:rsidP="009869E8">
            <w:pPr>
              <w:spacing w:line="276" w:lineRule="auto"/>
              <w:rPr>
                <w:rFonts w:cs="Arial"/>
                <w:color w:val="49515B"/>
                <w:sz w:val="22"/>
                <w:szCs w:val="22"/>
              </w:rPr>
            </w:pPr>
          </w:p>
        </w:tc>
      </w:tr>
    </w:tbl>
    <w:p w14:paraId="579C4BD0" w14:textId="77777777" w:rsidR="005D2784" w:rsidRPr="008908F2" w:rsidRDefault="005D2784" w:rsidP="005D2784">
      <w:pPr>
        <w:rPr>
          <w:rFonts w:cs="Arial"/>
          <w:color w:val="49515B"/>
          <w:sz w:val="22"/>
          <w:szCs w:val="22"/>
        </w:rPr>
      </w:pPr>
    </w:p>
    <w:p w14:paraId="22153F9C" w14:textId="77777777" w:rsidR="005D2784" w:rsidRPr="008908F2" w:rsidRDefault="00A24D9B" w:rsidP="005D2784">
      <w:pPr>
        <w:numPr>
          <w:ilvl w:val="0"/>
          <w:numId w:val="11"/>
        </w:numPr>
        <w:rPr>
          <w:rFonts w:cs="Arial"/>
          <w:color w:val="49515B"/>
          <w:sz w:val="22"/>
          <w:szCs w:val="22"/>
        </w:rPr>
      </w:pPr>
      <w:hyperlink r:id="rId13" w:history="1">
        <w:r w:rsidR="005D2784" w:rsidRPr="008908F2">
          <w:rPr>
            <w:rStyle w:val="Hyperlink"/>
            <w:rFonts w:cs="Arial"/>
            <w:color w:val="49515B"/>
            <w:sz w:val="22"/>
            <w:szCs w:val="22"/>
          </w:rPr>
          <w:t>The Skills for Life Award</w:t>
        </w:r>
      </w:hyperlink>
      <w:r w:rsidR="005D2784" w:rsidRPr="008908F2">
        <w:rPr>
          <w:rFonts w:cs="Arial"/>
          <w:color w:val="49515B"/>
          <w:sz w:val="22"/>
          <w:szCs w:val="22"/>
        </w:rPr>
        <w:t xml:space="preserve"> is designed to challenge participants, putting them in unfamiliar situations and environments. Do you feel that the applicant has sufficient determination, self-motivation and commitment to complete the 19-day programme?</w:t>
      </w:r>
    </w:p>
    <w:p w14:paraId="2435FD5E" w14:textId="77777777" w:rsidR="005D2784" w:rsidRPr="008908F2" w:rsidRDefault="005D2784" w:rsidP="005D2784">
      <w:pPr>
        <w:rPr>
          <w:rFonts w:cs="Arial"/>
          <w:color w:val="49515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5D2784" w:rsidRPr="008908F2" w14:paraId="7FD8FCA2" w14:textId="77777777" w:rsidTr="009869E8">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4645D3BE" w14:textId="77777777" w:rsidR="005D2784" w:rsidRPr="008908F2" w:rsidRDefault="005D2784" w:rsidP="009869E8">
            <w:pPr>
              <w:spacing w:line="276" w:lineRule="auto"/>
              <w:rPr>
                <w:rFonts w:cs="Arial"/>
                <w:color w:val="49515B"/>
                <w:sz w:val="22"/>
                <w:szCs w:val="22"/>
              </w:rPr>
            </w:pPr>
          </w:p>
        </w:tc>
      </w:tr>
    </w:tbl>
    <w:p w14:paraId="4260C02C" w14:textId="77777777" w:rsidR="005D2784" w:rsidRPr="008908F2" w:rsidRDefault="005D2784" w:rsidP="005D2784">
      <w:pPr>
        <w:rPr>
          <w:rFonts w:cs="Arial"/>
          <w:color w:val="49515B"/>
          <w:sz w:val="22"/>
          <w:szCs w:val="22"/>
        </w:rPr>
      </w:pPr>
    </w:p>
    <w:p w14:paraId="14B9326D" w14:textId="77777777" w:rsidR="005D2784" w:rsidRPr="008908F2" w:rsidRDefault="005D2784" w:rsidP="005D2784">
      <w:pPr>
        <w:numPr>
          <w:ilvl w:val="0"/>
          <w:numId w:val="11"/>
        </w:numPr>
        <w:rPr>
          <w:rFonts w:cs="Arial"/>
          <w:color w:val="49515B"/>
          <w:sz w:val="22"/>
          <w:szCs w:val="22"/>
        </w:rPr>
      </w:pPr>
      <w:r w:rsidRPr="008908F2">
        <w:rPr>
          <w:rFonts w:cs="Arial"/>
          <w:color w:val="49515B"/>
          <w:sz w:val="22"/>
          <w:szCs w:val="22"/>
        </w:rPr>
        <w:t>The Award is most suited to young people who are not yet fulfilling their potential in life. Please explain in what way you feel this to be the case for the applicant. Continue on a separate sheet if required.</w:t>
      </w:r>
    </w:p>
    <w:p w14:paraId="1FD03C4B" w14:textId="77777777" w:rsidR="005D2784" w:rsidRPr="008908F2" w:rsidRDefault="005D2784" w:rsidP="005D2784">
      <w:pPr>
        <w:rPr>
          <w:rFonts w:cs="Arial"/>
          <w:color w:val="49515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3E7E4"/>
        <w:tblLook w:val="04A0" w:firstRow="1" w:lastRow="0" w:firstColumn="1" w:lastColumn="0" w:noHBand="0" w:noVBand="1"/>
      </w:tblPr>
      <w:tblGrid>
        <w:gridCol w:w="8900"/>
      </w:tblGrid>
      <w:tr w:rsidR="005D2784" w:rsidRPr="008908F2" w14:paraId="7C038E57" w14:textId="77777777" w:rsidTr="009869E8">
        <w:tc>
          <w:tcPr>
            <w:tcW w:w="9146" w:type="dxa"/>
            <w:tcBorders>
              <w:top w:val="single" w:sz="12" w:space="0" w:color="FFFFFF"/>
              <w:left w:val="single" w:sz="12" w:space="0" w:color="FFFFFF"/>
              <w:bottom w:val="single" w:sz="12" w:space="0" w:color="FFFFFF"/>
              <w:right w:val="single" w:sz="12" w:space="0" w:color="FFFFFF"/>
            </w:tcBorders>
            <w:shd w:val="clear" w:color="auto" w:fill="E3E7E4"/>
          </w:tcPr>
          <w:p w14:paraId="12A5C1AC" w14:textId="77777777" w:rsidR="005D2784" w:rsidRPr="008908F2" w:rsidRDefault="005D2784" w:rsidP="009869E8">
            <w:pPr>
              <w:spacing w:line="276" w:lineRule="auto"/>
              <w:rPr>
                <w:rFonts w:cs="Arial"/>
                <w:color w:val="49515B"/>
                <w:sz w:val="22"/>
                <w:szCs w:val="22"/>
              </w:rPr>
            </w:pPr>
          </w:p>
        </w:tc>
      </w:tr>
    </w:tbl>
    <w:p w14:paraId="2F789BEA" w14:textId="77777777" w:rsidR="005D2784" w:rsidRPr="008908F2" w:rsidRDefault="005D2784" w:rsidP="005D2784">
      <w:pPr>
        <w:rPr>
          <w:rFonts w:cs="Arial"/>
          <w:color w:val="49515B"/>
          <w:sz w:val="22"/>
          <w:szCs w:val="22"/>
        </w:rPr>
      </w:pPr>
    </w:p>
    <w:p w14:paraId="410220AC" w14:textId="77777777" w:rsidR="005D2784" w:rsidRPr="008908F2" w:rsidRDefault="005D2784" w:rsidP="005D2784">
      <w:pPr>
        <w:rPr>
          <w:rFonts w:cs="Arial"/>
          <w:color w:val="49515B"/>
          <w:sz w:val="22"/>
          <w:szCs w:val="16"/>
        </w:rPr>
      </w:pPr>
      <w:r w:rsidRPr="008908F2">
        <w:rPr>
          <w:rFonts w:cs="Arial"/>
          <w:color w:val="49515B"/>
          <w:sz w:val="22"/>
          <w:szCs w:val="16"/>
        </w:rPr>
        <w:t>Please return your completed application form to:</w:t>
      </w:r>
    </w:p>
    <w:p w14:paraId="09AC36F6" w14:textId="77777777" w:rsidR="005D2784" w:rsidRPr="001C1B03" w:rsidRDefault="005D2784" w:rsidP="005D2784">
      <w:pPr>
        <w:rPr>
          <w:rFonts w:ascii="Georgia" w:hAnsi="Georgia"/>
          <w:sz w:val="22"/>
          <w:szCs w:val="16"/>
        </w:rPr>
      </w:pPr>
    </w:p>
    <w:p w14:paraId="2EC531FE" w14:textId="475CBD7E" w:rsidR="00DD0E17" w:rsidRDefault="00DD0E17" w:rsidP="00DD0E17">
      <w:pPr>
        <w:rPr>
          <w:rFonts w:ascii="Arial Narrow" w:hAnsi="Arial Narrow"/>
          <w:b/>
          <w:color w:val="5FAB46"/>
          <w:sz w:val="28"/>
          <w:szCs w:val="16"/>
        </w:rPr>
      </w:pPr>
      <w:r>
        <w:rPr>
          <w:rFonts w:ascii="Arial Narrow" w:hAnsi="Arial Narrow"/>
          <w:b/>
          <w:color w:val="5FAB46"/>
          <w:sz w:val="28"/>
          <w:szCs w:val="16"/>
        </w:rPr>
        <w:t>OLI</w:t>
      </w:r>
      <w:r w:rsidR="003B606A">
        <w:rPr>
          <w:rFonts w:ascii="Arial Narrow" w:hAnsi="Arial Narrow"/>
          <w:b/>
          <w:color w:val="5FAB46"/>
          <w:sz w:val="28"/>
          <w:szCs w:val="16"/>
        </w:rPr>
        <w:t>VER</w:t>
      </w:r>
      <w:r>
        <w:rPr>
          <w:rFonts w:ascii="Arial Narrow" w:hAnsi="Arial Narrow"/>
          <w:b/>
          <w:color w:val="5FAB46"/>
          <w:sz w:val="28"/>
          <w:szCs w:val="16"/>
        </w:rPr>
        <w:t xml:space="preserve"> BLOMFIELD</w:t>
      </w:r>
    </w:p>
    <w:p w14:paraId="5E1BA0B5" w14:textId="77777777" w:rsidR="00DD0E17" w:rsidRPr="001C1B03" w:rsidRDefault="00DD0E17" w:rsidP="00DD0E17">
      <w:pPr>
        <w:rPr>
          <w:rFonts w:ascii="Arial Narrow" w:hAnsi="Arial Narrow"/>
          <w:b/>
          <w:color w:val="414042"/>
          <w:sz w:val="28"/>
          <w:szCs w:val="16"/>
        </w:rPr>
      </w:pPr>
      <w:r>
        <w:rPr>
          <w:rFonts w:ascii="Arial Narrow" w:hAnsi="Arial Narrow"/>
          <w:b/>
          <w:color w:val="414042"/>
          <w:sz w:val="28"/>
          <w:szCs w:val="16"/>
        </w:rPr>
        <w:t>SU</w:t>
      </w:r>
      <w:r w:rsidRPr="001C1B03">
        <w:rPr>
          <w:rFonts w:ascii="Arial Narrow" w:hAnsi="Arial Narrow"/>
          <w:b/>
          <w:color w:val="414042"/>
          <w:sz w:val="28"/>
          <w:szCs w:val="16"/>
        </w:rPr>
        <w:t>MMER ADVENTURE</w:t>
      </w:r>
      <w:r>
        <w:rPr>
          <w:rFonts w:ascii="Arial Narrow" w:hAnsi="Arial Narrow"/>
          <w:b/>
          <w:color w:val="414042"/>
          <w:sz w:val="28"/>
          <w:szCs w:val="16"/>
        </w:rPr>
        <w:t>S</w:t>
      </w:r>
    </w:p>
    <w:p w14:paraId="64F12BE0" w14:textId="77777777" w:rsidR="00DD0E17" w:rsidRPr="008908F2" w:rsidRDefault="00DD0E17" w:rsidP="00DD0E17">
      <w:pPr>
        <w:rPr>
          <w:rFonts w:cs="Arial"/>
          <w:color w:val="49515B"/>
          <w:sz w:val="22"/>
          <w:szCs w:val="16"/>
        </w:rPr>
      </w:pPr>
      <w:r w:rsidRPr="008908F2">
        <w:rPr>
          <w:rFonts w:cs="Arial"/>
          <w:color w:val="49515B"/>
          <w:sz w:val="22"/>
          <w:szCs w:val="16"/>
        </w:rPr>
        <w:t>The Outward Bound Trust</w:t>
      </w:r>
    </w:p>
    <w:p w14:paraId="132D0E57" w14:textId="77777777" w:rsidR="00DD0E17" w:rsidRPr="008908F2" w:rsidRDefault="00DD0E17" w:rsidP="00DD0E17">
      <w:pPr>
        <w:rPr>
          <w:rFonts w:cs="Arial"/>
          <w:color w:val="49515B"/>
          <w:sz w:val="22"/>
          <w:szCs w:val="16"/>
        </w:rPr>
      </w:pPr>
      <w:r w:rsidRPr="008908F2">
        <w:rPr>
          <w:rFonts w:cs="Arial"/>
          <w:color w:val="49515B"/>
          <w:sz w:val="22"/>
          <w:szCs w:val="16"/>
        </w:rPr>
        <w:t>Hackthorpe Hall, Hackthorpe</w:t>
      </w:r>
    </w:p>
    <w:p w14:paraId="428BCA8A" w14:textId="77777777" w:rsidR="00DD0E17" w:rsidRPr="008908F2" w:rsidRDefault="00DD0E17" w:rsidP="00DD0E17">
      <w:pPr>
        <w:rPr>
          <w:rFonts w:cs="Arial"/>
          <w:color w:val="49515B"/>
          <w:sz w:val="22"/>
          <w:szCs w:val="16"/>
        </w:rPr>
      </w:pPr>
      <w:r w:rsidRPr="008908F2">
        <w:rPr>
          <w:rFonts w:cs="Arial"/>
          <w:color w:val="49515B"/>
          <w:sz w:val="22"/>
          <w:szCs w:val="16"/>
        </w:rPr>
        <w:t>Penrith, Cumbria CA10 2HX</w:t>
      </w:r>
    </w:p>
    <w:p w14:paraId="07E5ED0C" w14:textId="77777777" w:rsidR="00DD0E17" w:rsidRPr="008908F2" w:rsidRDefault="00DD0E17" w:rsidP="00DD0E17">
      <w:pPr>
        <w:rPr>
          <w:rFonts w:cs="Arial"/>
          <w:color w:val="49515B"/>
          <w:sz w:val="22"/>
          <w:szCs w:val="16"/>
        </w:rPr>
      </w:pPr>
      <w:r w:rsidRPr="008908F2">
        <w:rPr>
          <w:rFonts w:cs="Arial"/>
          <w:b/>
          <w:color w:val="49515B"/>
          <w:sz w:val="22"/>
          <w:szCs w:val="16"/>
        </w:rPr>
        <w:t>E</w:t>
      </w:r>
      <w:r w:rsidRPr="008908F2">
        <w:rPr>
          <w:rFonts w:cs="Arial"/>
          <w:color w:val="49515B"/>
          <w:sz w:val="22"/>
          <w:szCs w:val="16"/>
        </w:rPr>
        <w:t xml:space="preserve"> </w:t>
      </w:r>
      <w:hyperlink r:id="rId14" w:history="1">
        <w:r w:rsidRPr="008908F2">
          <w:rPr>
            <w:rStyle w:val="Hyperlink"/>
            <w:rFonts w:cs="Arial"/>
            <w:color w:val="49515B"/>
            <w:sz w:val="22"/>
            <w:szCs w:val="16"/>
          </w:rPr>
          <w:t>enquiries@outwardbound.org.uk</w:t>
        </w:r>
      </w:hyperlink>
    </w:p>
    <w:p w14:paraId="1AC3A1D4" w14:textId="77777777" w:rsidR="00DD0E17" w:rsidRPr="008908F2" w:rsidRDefault="00DD0E17" w:rsidP="00DD0E17">
      <w:pPr>
        <w:rPr>
          <w:rFonts w:cs="Arial"/>
          <w:color w:val="49515B"/>
          <w:sz w:val="22"/>
          <w:szCs w:val="16"/>
        </w:rPr>
      </w:pPr>
      <w:r w:rsidRPr="008908F2">
        <w:rPr>
          <w:rFonts w:cs="Arial"/>
          <w:b/>
          <w:color w:val="49515B"/>
          <w:sz w:val="22"/>
          <w:szCs w:val="16"/>
        </w:rPr>
        <w:t>T</w:t>
      </w:r>
      <w:r w:rsidRPr="008908F2">
        <w:rPr>
          <w:rFonts w:cs="Arial"/>
          <w:color w:val="49515B"/>
          <w:sz w:val="22"/>
          <w:szCs w:val="16"/>
        </w:rPr>
        <w:t xml:space="preserve"> 01931 740000 (Option 2)</w:t>
      </w:r>
    </w:p>
    <w:p w14:paraId="5E240BE5" w14:textId="77777777" w:rsidR="00DD0E17" w:rsidRPr="008908F2" w:rsidRDefault="00DD0E17" w:rsidP="00DD0E17">
      <w:pPr>
        <w:rPr>
          <w:rFonts w:cs="Arial"/>
          <w:color w:val="49515B"/>
          <w:sz w:val="22"/>
          <w:szCs w:val="16"/>
        </w:rPr>
      </w:pPr>
      <w:r w:rsidRPr="008908F2">
        <w:rPr>
          <w:rFonts w:cs="Arial"/>
          <w:b/>
          <w:color w:val="49515B"/>
          <w:sz w:val="22"/>
          <w:szCs w:val="16"/>
        </w:rPr>
        <w:t>W</w:t>
      </w:r>
      <w:r w:rsidRPr="008908F2">
        <w:rPr>
          <w:rFonts w:cs="Arial"/>
          <w:color w:val="49515B"/>
          <w:sz w:val="22"/>
          <w:szCs w:val="16"/>
        </w:rPr>
        <w:t xml:space="preserve"> </w:t>
      </w:r>
      <w:hyperlink r:id="rId15" w:history="1">
        <w:r w:rsidRPr="008908F2">
          <w:rPr>
            <w:rStyle w:val="Hyperlink"/>
            <w:rFonts w:cs="Arial"/>
            <w:color w:val="49515B"/>
            <w:sz w:val="22"/>
            <w:szCs w:val="16"/>
          </w:rPr>
          <w:t>outwardbound.org.uk</w:t>
        </w:r>
      </w:hyperlink>
    </w:p>
    <w:p w14:paraId="27E92DC7" w14:textId="77777777" w:rsidR="00DD0E17" w:rsidRDefault="00DD0E17" w:rsidP="00DD0E17">
      <w:pPr>
        <w:rPr>
          <w:rFonts w:ascii="Georgia" w:hAnsi="Georgia"/>
          <w:sz w:val="24"/>
          <w:szCs w:val="16"/>
        </w:rPr>
      </w:pPr>
    </w:p>
    <w:p w14:paraId="378E001D" w14:textId="77777777" w:rsidR="00DD0E17" w:rsidRDefault="00DD0E17" w:rsidP="00DD0E17">
      <w:pPr>
        <w:rPr>
          <w:rFonts w:ascii="Arial Narrow" w:hAnsi="Arial Narrow"/>
          <w:b/>
          <w:color w:val="5FAB46"/>
          <w:sz w:val="32"/>
          <w:szCs w:val="16"/>
        </w:rPr>
      </w:pPr>
      <w:r w:rsidRPr="0085757C">
        <w:rPr>
          <w:rFonts w:ascii="Arial Narrow" w:hAnsi="Arial Narrow"/>
          <w:b/>
          <w:color w:val="5FAB46"/>
          <w:sz w:val="32"/>
          <w:szCs w:val="16"/>
        </w:rPr>
        <w:t>DON’T FORGET YOU CAN STAY IN TOUCH WITH US ON OUR FACEBOOK PAGE</w:t>
      </w:r>
      <w:r>
        <w:rPr>
          <w:rFonts w:ascii="Arial Narrow" w:hAnsi="Arial Narrow"/>
          <w:b/>
          <w:color w:val="5FAB46"/>
          <w:sz w:val="32"/>
          <w:szCs w:val="16"/>
        </w:rPr>
        <w:t>:</w:t>
      </w:r>
      <w:r w:rsidRPr="0085757C">
        <w:rPr>
          <w:rFonts w:ascii="Arial Narrow" w:hAnsi="Arial Narrow"/>
          <w:b/>
          <w:color w:val="5FAB46"/>
          <w:sz w:val="32"/>
          <w:szCs w:val="16"/>
        </w:rPr>
        <w:t xml:space="preserve"> </w:t>
      </w:r>
      <w:hyperlink r:id="rId16" w:history="1">
        <w:r w:rsidRPr="00C853C0">
          <w:rPr>
            <w:rStyle w:val="Hyperlink"/>
            <w:rFonts w:ascii="Arial Narrow" w:hAnsi="Arial Narrow"/>
            <w:b/>
            <w:sz w:val="32"/>
            <w:szCs w:val="16"/>
          </w:rPr>
          <w:t>FACEBOOK.COM/OUTWARDBOUNDUK</w:t>
        </w:r>
      </w:hyperlink>
    </w:p>
    <w:p w14:paraId="5DA723B0" w14:textId="77777777" w:rsidR="00DD0E17" w:rsidRPr="00DD0E17" w:rsidRDefault="00DD0E17" w:rsidP="00DD0E17">
      <w:pPr>
        <w:rPr>
          <w:rStyle w:val="Hyperlink"/>
          <w:rFonts w:ascii="Arial Narrow" w:hAnsi="Arial Narrow"/>
          <w:b/>
          <w:sz w:val="32"/>
          <w:szCs w:val="16"/>
        </w:rPr>
      </w:pPr>
      <w:r>
        <w:rPr>
          <w:rFonts w:ascii="Arial Narrow" w:hAnsi="Arial Narrow"/>
          <w:b/>
          <w:color w:val="5FAB46"/>
          <w:sz w:val="32"/>
          <w:szCs w:val="16"/>
        </w:rPr>
        <w:t>INSTAGRAM</w:t>
      </w:r>
      <w:r w:rsidRPr="0085757C">
        <w:rPr>
          <w:rFonts w:ascii="Arial Narrow" w:hAnsi="Arial Narrow"/>
          <w:b/>
          <w:color w:val="5FAB46"/>
          <w:sz w:val="32"/>
          <w:szCs w:val="16"/>
        </w:rPr>
        <w:t xml:space="preserve"> PAGE</w:t>
      </w:r>
      <w:r>
        <w:rPr>
          <w:rFonts w:ascii="Arial Narrow" w:hAnsi="Arial Narrow"/>
          <w:b/>
          <w:color w:val="5FAB46"/>
          <w:sz w:val="32"/>
          <w:szCs w:val="16"/>
        </w:rPr>
        <w:t>:</w:t>
      </w:r>
      <w:r>
        <w:rPr>
          <w:rFonts w:ascii="Arial Narrow" w:hAnsi="Arial Narrow"/>
          <w:b/>
          <w:color w:val="5FAB46"/>
          <w:sz w:val="32"/>
          <w:szCs w:val="16"/>
        </w:rPr>
        <w:fldChar w:fldCharType="begin"/>
      </w:r>
      <w:r>
        <w:rPr>
          <w:rFonts w:ascii="Arial Narrow" w:hAnsi="Arial Narrow"/>
          <w:b/>
          <w:color w:val="5FAB46"/>
          <w:sz w:val="32"/>
          <w:szCs w:val="16"/>
        </w:rPr>
        <w:instrText xml:space="preserve"> HYPERLINK "https://www.instagram.com/outwardbounduk/" </w:instrText>
      </w:r>
      <w:r>
        <w:rPr>
          <w:rFonts w:ascii="Arial Narrow" w:hAnsi="Arial Narrow"/>
          <w:b/>
          <w:color w:val="5FAB46"/>
          <w:sz w:val="32"/>
          <w:szCs w:val="16"/>
        </w:rPr>
        <w:fldChar w:fldCharType="separate"/>
      </w:r>
      <w:r w:rsidRPr="00DD0E17">
        <w:rPr>
          <w:rStyle w:val="Hyperlink"/>
          <w:rFonts w:ascii="Arial Narrow" w:hAnsi="Arial Narrow"/>
          <w:b/>
          <w:sz w:val="32"/>
          <w:szCs w:val="16"/>
        </w:rPr>
        <w:t>INSTAGRAM.COM/OUTWARDBOUNDUK</w:t>
      </w:r>
    </w:p>
    <w:p w14:paraId="7010F7E4" w14:textId="77777777" w:rsidR="005D2784" w:rsidRPr="0085757C" w:rsidRDefault="00DD0E17" w:rsidP="00DD0E17">
      <w:pPr>
        <w:rPr>
          <w:rFonts w:ascii="Arial Narrow" w:hAnsi="Arial Narrow"/>
          <w:b/>
          <w:color w:val="5FAB46"/>
          <w:sz w:val="32"/>
          <w:szCs w:val="16"/>
        </w:rPr>
      </w:pPr>
      <w:r>
        <w:rPr>
          <w:rFonts w:ascii="Arial Narrow" w:hAnsi="Arial Narrow"/>
          <w:b/>
          <w:color w:val="5FAB46"/>
          <w:sz w:val="32"/>
          <w:szCs w:val="16"/>
        </w:rPr>
        <w:fldChar w:fldCharType="end"/>
      </w:r>
    </w:p>
    <w:sectPr w:rsidR="005D2784" w:rsidRPr="0085757C" w:rsidSect="00357ED2">
      <w:headerReference w:type="default" r:id="rId17"/>
      <w:footerReference w:type="default" r:id="rId18"/>
      <w:headerReference w:type="first" r:id="rId19"/>
      <w:footerReference w:type="first" r:id="rId20"/>
      <w:pgSz w:w="11907" w:h="16840" w:code="9"/>
      <w:pgMar w:top="2693" w:right="1134" w:bottom="851" w:left="1843" w:header="851" w:footer="397"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EEDB5" w14:textId="77777777" w:rsidR="00A24D9B" w:rsidRDefault="00A24D9B" w:rsidP="00841311">
      <w:r>
        <w:separator/>
      </w:r>
    </w:p>
  </w:endnote>
  <w:endnote w:type="continuationSeparator" w:id="0">
    <w:p w14:paraId="5EF4DDA5" w14:textId="77777777" w:rsidR="00A24D9B" w:rsidRDefault="00A24D9B" w:rsidP="0084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Narrow">
    <w:panose1 w:val="020B0606020202030204"/>
    <w:charset w:val="00"/>
    <w:family w:val="auto"/>
    <w:pitch w:val="variable"/>
    <w:sig w:usb0="00000287" w:usb1="00000800" w:usb2="00000000" w:usb3="00000000" w:csb0="0000009F" w:csb1="00000000"/>
  </w:font>
  <w:font w:name="Georgia">
    <w:panose1 w:val="02040502050405020303"/>
    <w:charset w:val="00"/>
    <w:family w:val="auto"/>
    <w:pitch w:val="variable"/>
    <w:sig w:usb0="000002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D9D7A" w14:textId="77777777" w:rsidR="001C1B03" w:rsidRPr="008908F2" w:rsidRDefault="001C1B03">
    <w:pPr>
      <w:pStyle w:val="Footer"/>
      <w:jc w:val="right"/>
      <w:rPr>
        <w:rFonts w:cs="Arial"/>
      </w:rPr>
    </w:pPr>
    <w:r w:rsidRPr="008908F2">
      <w:rPr>
        <w:rFonts w:cs="Arial"/>
      </w:rPr>
      <w:fldChar w:fldCharType="begin"/>
    </w:r>
    <w:r w:rsidRPr="008908F2">
      <w:rPr>
        <w:rFonts w:cs="Arial"/>
      </w:rPr>
      <w:instrText xml:space="preserve"> PAGE   \* MERGEFORMAT </w:instrText>
    </w:r>
    <w:r w:rsidRPr="008908F2">
      <w:rPr>
        <w:rFonts w:cs="Arial"/>
      </w:rPr>
      <w:fldChar w:fldCharType="separate"/>
    </w:r>
    <w:r w:rsidR="003B606A">
      <w:rPr>
        <w:rFonts w:cs="Arial"/>
        <w:noProof/>
      </w:rPr>
      <w:t>2</w:t>
    </w:r>
    <w:r w:rsidRPr="008908F2">
      <w:rPr>
        <w:rFonts w:cs="Arial"/>
        <w:noProof/>
      </w:rPr>
      <w:fldChar w:fldCharType="end"/>
    </w:r>
  </w:p>
  <w:p w14:paraId="3B1F1847" w14:textId="77777777" w:rsidR="001C1B03" w:rsidRPr="008908F2" w:rsidRDefault="001C1B03" w:rsidP="001C1B03">
    <w:pPr>
      <w:rPr>
        <w:rFonts w:cs="Arial"/>
        <w:sz w:val="16"/>
        <w:szCs w:val="16"/>
      </w:rPr>
    </w:pPr>
    <w:r w:rsidRPr="008908F2">
      <w:rPr>
        <w:rFonts w:cs="Arial"/>
        <w:sz w:val="16"/>
        <w:szCs w:val="16"/>
      </w:rPr>
      <w:t>® Outward Bound and the Compass Rose are each registered trademarks of The Outward Bound Trust.</w:t>
    </w:r>
  </w:p>
  <w:p w14:paraId="32F33628" w14:textId="77777777" w:rsidR="00CE15A2" w:rsidRPr="008908F2" w:rsidRDefault="001C1B03" w:rsidP="001C1B03">
    <w:pPr>
      <w:rPr>
        <w:rFonts w:cs="Arial"/>
        <w:sz w:val="16"/>
        <w:szCs w:val="16"/>
      </w:rPr>
    </w:pPr>
    <w:r w:rsidRPr="008908F2">
      <w:rPr>
        <w:rFonts w:cs="Arial"/>
        <w:sz w:val="16"/>
        <w:szCs w:val="16"/>
      </w:rPr>
      <w:t>Registered charity no: 1128090 in England and Wales; no: SC040341 in Scotland. company reg no: 6748835.</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D2989" w14:textId="77777777" w:rsidR="001C1B03" w:rsidRDefault="001C1B03">
    <w:pPr>
      <w:pStyle w:val="Footer"/>
      <w:jc w:val="right"/>
    </w:pPr>
    <w:r>
      <w:fldChar w:fldCharType="begin"/>
    </w:r>
    <w:r>
      <w:instrText xml:space="preserve"> PAGE   \* MERGEFORMAT </w:instrText>
    </w:r>
    <w:r>
      <w:fldChar w:fldCharType="separate"/>
    </w:r>
    <w:r w:rsidR="003B606A">
      <w:rPr>
        <w:noProof/>
      </w:rPr>
      <w:t>1</w:t>
    </w:r>
    <w:r>
      <w:rPr>
        <w:noProof/>
      </w:rPr>
      <w:fldChar w:fldCharType="end"/>
    </w:r>
  </w:p>
  <w:p w14:paraId="34CF6854" w14:textId="77777777" w:rsidR="002721B1" w:rsidRPr="002721B1" w:rsidRDefault="002721B1" w:rsidP="002721B1">
    <w:pPr>
      <w:rPr>
        <w:rFonts w:ascii="Georgia" w:hAnsi="Georgia"/>
        <w:sz w:val="16"/>
        <w:szCs w:val="16"/>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7AFC0" w14:textId="77777777" w:rsidR="00A24D9B" w:rsidRDefault="00A24D9B" w:rsidP="00841311">
      <w:r>
        <w:separator/>
      </w:r>
    </w:p>
  </w:footnote>
  <w:footnote w:type="continuationSeparator" w:id="0">
    <w:p w14:paraId="3FD4F6D2" w14:textId="77777777" w:rsidR="00A24D9B" w:rsidRDefault="00A24D9B" w:rsidP="0084131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236FD" w14:textId="77777777" w:rsidR="007B2E73" w:rsidRDefault="00D707FC" w:rsidP="00053B7D">
    <w:pPr>
      <w:pStyle w:val="Header"/>
    </w:pPr>
    <w:r>
      <w:rPr>
        <w:noProof/>
        <w:lang w:eastAsia="en-GB"/>
      </w:rPr>
      <w:drawing>
        <wp:anchor distT="0" distB="0" distL="114300" distR="114300" simplePos="0" relativeHeight="251660288" behindDoc="1" locked="0" layoutInCell="1" allowOverlap="1" wp14:anchorId="0A62E1C9" wp14:editId="0E7C9C50">
          <wp:simplePos x="0" y="0"/>
          <wp:positionH relativeFrom="column">
            <wp:posOffset>-1329690</wp:posOffset>
          </wp:positionH>
          <wp:positionV relativeFrom="paragraph">
            <wp:posOffset>-769620</wp:posOffset>
          </wp:positionV>
          <wp:extent cx="2997200" cy="1765300"/>
          <wp:effectExtent l="0" t="0" r="0" b="12700"/>
          <wp:wrapTight wrapText="bothSides">
            <wp:wrapPolygon edited="0">
              <wp:start x="0" y="0"/>
              <wp:lineTo x="0" y="21445"/>
              <wp:lineTo x="21417" y="21445"/>
              <wp:lineTo x="214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Outward Bound Trust_MidGreen_Logo_RGB"/>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1461" b="18547"/>
                  <a:stretch/>
                </pic:blipFill>
                <pic:spPr bwMode="auto">
                  <a:xfrm>
                    <a:off x="0" y="0"/>
                    <a:ext cx="2997200" cy="1765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2D284E" w14:textId="77777777" w:rsidR="007B2E73" w:rsidRDefault="00D707FC">
    <w:pPr>
      <w:pStyle w:val="Header"/>
    </w:pPr>
    <w:r>
      <w:rPr>
        <w:noProof/>
        <w:lang w:eastAsia="en-GB"/>
      </w:rPr>
      <w:drawing>
        <wp:anchor distT="0" distB="0" distL="114300" distR="114300" simplePos="0" relativeHeight="251657216" behindDoc="1" locked="0" layoutInCell="1" allowOverlap="1" wp14:anchorId="5D8556B1" wp14:editId="5F5BB5E4">
          <wp:simplePos x="0" y="0"/>
          <wp:positionH relativeFrom="column">
            <wp:posOffset>-1332865</wp:posOffset>
          </wp:positionH>
          <wp:positionV relativeFrom="paragraph">
            <wp:posOffset>-772795</wp:posOffset>
          </wp:positionV>
          <wp:extent cx="2997200" cy="1765300"/>
          <wp:effectExtent l="0" t="0" r="0" b="12700"/>
          <wp:wrapTight wrapText="bothSides">
            <wp:wrapPolygon edited="0">
              <wp:start x="0" y="0"/>
              <wp:lineTo x="0" y="21445"/>
              <wp:lineTo x="21417" y="21445"/>
              <wp:lineTo x="2141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Outward Bound Trust_MidGreen_Logo_RGB"/>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1461" b="18547"/>
                  <a:stretch/>
                </pic:blipFill>
                <pic:spPr bwMode="auto">
                  <a:xfrm>
                    <a:off x="0" y="0"/>
                    <a:ext cx="2997200" cy="1765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062AF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3203FE"/>
    <w:multiLevelType w:val="hybridMultilevel"/>
    <w:tmpl w:val="F8EE5318"/>
    <w:lvl w:ilvl="0" w:tplc="AFFCCB26">
      <w:numFmt w:val="bullet"/>
      <w:lvlText w:val="-"/>
      <w:lvlJc w:val="left"/>
      <w:pPr>
        <w:ind w:left="720" w:hanging="360"/>
      </w:pPr>
      <w:rPr>
        <w:rFonts w:ascii="Arial" w:eastAsia="Calibri" w:hAnsi="Arial" w:cs="Aria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32C0257"/>
    <w:multiLevelType w:val="hybridMultilevel"/>
    <w:tmpl w:val="59C2E0F8"/>
    <w:lvl w:ilvl="0" w:tplc="973A19F0">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5EF6F68"/>
    <w:multiLevelType w:val="hybridMultilevel"/>
    <w:tmpl w:val="574EB7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A7D26BE"/>
    <w:multiLevelType w:val="hybridMultilevel"/>
    <w:tmpl w:val="752803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3B66AE0"/>
    <w:multiLevelType w:val="hybridMultilevel"/>
    <w:tmpl w:val="E99ECF88"/>
    <w:lvl w:ilvl="0" w:tplc="543AA4E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D5A2CEB"/>
    <w:multiLevelType w:val="hybridMultilevel"/>
    <w:tmpl w:val="2B7CBFCA"/>
    <w:lvl w:ilvl="0" w:tplc="3FC243AA">
      <w:start w:val="1"/>
      <w:numFmt w:val="decimal"/>
      <w:lvlText w:val="%1."/>
      <w:lvlJc w:val="left"/>
      <w:pPr>
        <w:ind w:left="720" w:hanging="360"/>
      </w:pPr>
      <w:rPr>
        <w:sz w:val="2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B25AC8"/>
    <w:multiLevelType w:val="hybridMultilevel"/>
    <w:tmpl w:val="7F58C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4136FB"/>
    <w:multiLevelType w:val="hybridMultilevel"/>
    <w:tmpl w:val="E5CC673A"/>
    <w:lvl w:ilvl="0" w:tplc="543AA4EA">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9">
    <w:nsid w:val="62A23461"/>
    <w:multiLevelType w:val="hybridMultilevel"/>
    <w:tmpl w:val="59FA6374"/>
    <w:lvl w:ilvl="0" w:tplc="E40C3934">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nsid w:val="74826094"/>
    <w:multiLevelType w:val="hybridMultilevel"/>
    <w:tmpl w:val="944E03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8"/>
  </w:num>
  <w:num w:numId="6">
    <w:abstractNumId w:val="5"/>
  </w:num>
  <w:num w:numId="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4"/>
  </w:num>
  <w:num w:numId="10">
    <w:abstractNumId w:val="6"/>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MrIwMDYwNDU3sjRW0lEKTi0uzszPAykwrAUA7Hy1DiwAAAA="/>
  </w:docVars>
  <w:rsids>
    <w:rsidRoot w:val="00040536"/>
    <w:rsid w:val="00000A82"/>
    <w:rsid w:val="000014DB"/>
    <w:rsid w:val="00016EF2"/>
    <w:rsid w:val="00023694"/>
    <w:rsid w:val="00033EF8"/>
    <w:rsid w:val="00036195"/>
    <w:rsid w:val="00040536"/>
    <w:rsid w:val="00041139"/>
    <w:rsid w:val="00046486"/>
    <w:rsid w:val="00051567"/>
    <w:rsid w:val="00053B7D"/>
    <w:rsid w:val="00063AB5"/>
    <w:rsid w:val="00065714"/>
    <w:rsid w:val="000662DF"/>
    <w:rsid w:val="0008368C"/>
    <w:rsid w:val="00091C92"/>
    <w:rsid w:val="00094858"/>
    <w:rsid w:val="00096EB8"/>
    <w:rsid w:val="000A70A6"/>
    <w:rsid w:val="000B0AEB"/>
    <w:rsid w:val="000C0B10"/>
    <w:rsid w:val="001021CE"/>
    <w:rsid w:val="00116748"/>
    <w:rsid w:val="0012132D"/>
    <w:rsid w:val="00136EAA"/>
    <w:rsid w:val="00137263"/>
    <w:rsid w:val="00142F19"/>
    <w:rsid w:val="00145F00"/>
    <w:rsid w:val="001776D9"/>
    <w:rsid w:val="001B0838"/>
    <w:rsid w:val="001C051F"/>
    <w:rsid w:val="001C1B03"/>
    <w:rsid w:val="001D19CA"/>
    <w:rsid w:val="001E31A7"/>
    <w:rsid w:val="001E38D5"/>
    <w:rsid w:val="002030C0"/>
    <w:rsid w:val="00203733"/>
    <w:rsid w:val="00210784"/>
    <w:rsid w:val="00210D09"/>
    <w:rsid w:val="002221BA"/>
    <w:rsid w:val="00222622"/>
    <w:rsid w:val="00235CD7"/>
    <w:rsid w:val="002468B8"/>
    <w:rsid w:val="002545C7"/>
    <w:rsid w:val="00255116"/>
    <w:rsid w:val="00260564"/>
    <w:rsid w:val="00261ADF"/>
    <w:rsid w:val="002721B1"/>
    <w:rsid w:val="00274AC2"/>
    <w:rsid w:val="002902B6"/>
    <w:rsid w:val="002923F0"/>
    <w:rsid w:val="002A1F07"/>
    <w:rsid w:val="002A305F"/>
    <w:rsid w:val="002B28F9"/>
    <w:rsid w:val="002B6683"/>
    <w:rsid w:val="002C1DCC"/>
    <w:rsid w:val="002F1EBA"/>
    <w:rsid w:val="002F36BE"/>
    <w:rsid w:val="002F608C"/>
    <w:rsid w:val="0031322D"/>
    <w:rsid w:val="00316B36"/>
    <w:rsid w:val="00317289"/>
    <w:rsid w:val="00325349"/>
    <w:rsid w:val="00327AD5"/>
    <w:rsid w:val="00357ED2"/>
    <w:rsid w:val="003654F4"/>
    <w:rsid w:val="00390632"/>
    <w:rsid w:val="003924AD"/>
    <w:rsid w:val="00395AC7"/>
    <w:rsid w:val="003A7740"/>
    <w:rsid w:val="003B18AC"/>
    <w:rsid w:val="003B606A"/>
    <w:rsid w:val="003C4F44"/>
    <w:rsid w:val="003C54A9"/>
    <w:rsid w:val="003D65EA"/>
    <w:rsid w:val="003E44F8"/>
    <w:rsid w:val="003F1439"/>
    <w:rsid w:val="003F73C0"/>
    <w:rsid w:val="004214A8"/>
    <w:rsid w:val="004779D1"/>
    <w:rsid w:val="00487153"/>
    <w:rsid w:val="004934C3"/>
    <w:rsid w:val="004A065F"/>
    <w:rsid w:val="004A4053"/>
    <w:rsid w:val="004B0FE7"/>
    <w:rsid w:val="004B4E12"/>
    <w:rsid w:val="004E4DD0"/>
    <w:rsid w:val="004E7B51"/>
    <w:rsid w:val="0050169C"/>
    <w:rsid w:val="00504674"/>
    <w:rsid w:val="005215F9"/>
    <w:rsid w:val="005315F8"/>
    <w:rsid w:val="00551355"/>
    <w:rsid w:val="00564FCD"/>
    <w:rsid w:val="00565966"/>
    <w:rsid w:val="00566074"/>
    <w:rsid w:val="005676A4"/>
    <w:rsid w:val="00571925"/>
    <w:rsid w:val="00577DBB"/>
    <w:rsid w:val="005957C7"/>
    <w:rsid w:val="00595AFA"/>
    <w:rsid w:val="005A7E6D"/>
    <w:rsid w:val="005B5587"/>
    <w:rsid w:val="005B64C0"/>
    <w:rsid w:val="005B77E6"/>
    <w:rsid w:val="005B7ABD"/>
    <w:rsid w:val="005C3FCF"/>
    <w:rsid w:val="005C6C80"/>
    <w:rsid w:val="005D119D"/>
    <w:rsid w:val="005D2784"/>
    <w:rsid w:val="005E12D0"/>
    <w:rsid w:val="00604BB4"/>
    <w:rsid w:val="00607FC2"/>
    <w:rsid w:val="0062276E"/>
    <w:rsid w:val="00637D4C"/>
    <w:rsid w:val="00640B37"/>
    <w:rsid w:val="006458C4"/>
    <w:rsid w:val="006470B0"/>
    <w:rsid w:val="00655A7A"/>
    <w:rsid w:val="00657345"/>
    <w:rsid w:val="006633C5"/>
    <w:rsid w:val="00670DC0"/>
    <w:rsid w:val="00675047"/>
    <w:rsid w:val="00676D7C"/>
    <w:rsid w:val="006903CE"/>
    <w:rsid w:val="00690584"/>
    <w:rsid w:val="006A1486"/>
    <w:rsid w:val="006B0FE7"/>
    <w:rsid w:val="006D4E87"/>
    <w:rsid w:val="006E2EAD"/>
    <w:rsid w:val="006E42D0"/>
    <w:rsid w:val="007012DA"/>
    <w:rsid w:val="00707BD1"/>
    <w:rsid w:val="00760819"/>
    <w:rsid w:val="00763BCB"/>
    <w:rsid w:val="00771C48"/>
    <w:rsid w:val="00773936"/>
    <w:rsid w:val="007805F7"/>
    <w:rsid w:val="007B2E73"/>
    <w:rsid w:val="008238E0"/>
    <w:rsid w:val="00824077"/>
    <w:rsid w:val="00824D3C"/>
    <w:rsid w:val="008303F6"/>
    <w:rsid w:val="00841311"/>
    <w:rsid w:val="0085045F"/>
    <w:rsid w:val="0085757C"/>
    <w:rsid w:val="0086493C"/>
    <w:rsid w:val="00871380"/>
    <w:rsid w:val="008875C3"/>
    <w:rsid w:val="008908F2"/>
    <w:rsid w:val="00890FCA"/>
    <w:rsid w:val="008929DB"/>
    <w:rsid w:val="008A3B38"/>
    <w:rsid w:val="008B13D9"/>
    <w:rsid w:val="008B699C"/>
    <w:rsid w:val="008C0370"/>
    <w:rsid w:val="008D2074"/>
    <w:rsid w:val="008D337A"/>
    <w:rsid w:val="008D5C40"/>
    <w:rsid w:val="008F2C1F"/>
    <w:rsid w:val="00910212"/>
    <w:rsid w:val="00911CAC"/>
    <w:rsid w:val="00934E61"/>
    <w:rsid w:val="00947A52"/>
    <w:rsid w:val="009630A1"/>
    <w:rsid w:val="00964F5C"/>
    <w:rsid w:val="00970752"/>
    <w:rsid w:val="00971360"/>
    <w:rsid w:val="009725DD"/>
    <w:rsid w:val="009748C4"/>
    <w:rsid w:val="00974FA1"/>
    <w:rsid w:val="00976C15"/>
    <w:rsid w:val="00980755"/>
    <w:rsid w:val="009814C0"/>
    <w:rsid w:val="009869E8"/>
    <w:rsid w:val="009D04CB"/>
    <w:rsid w:val="009E07FC"/>
    <w:rsid w:val="009E7110"/>
    <w:rsid w:val="009F09FE"/>
    <w:rsid w:val="009F3C88"/>
    <w:rsid w:val="00A02CE3"/>
    <w:rsid w:val="00A133EA"/>
    <w:rsid w:val="00A17174"/>
    <w:rsid w:val="00A20257"/>
    <w:rsid w:val="00A24D9B"/>
    <w:rsid w:val="00A30875"/>
    <w:rsid w:val="00A356D3"/>
    <w:rsid w:val="00A4518A"/>
    <w:rsid w:val="00A5699D"/>
    <w:rsid w:val="00A6062E"/>
    <w:rsid w:val="00A661F2"/>
    <w:rsid w:val="00A81607"/>
    <w:rsid w:val="00A82B75"/>
    <w:rsid w:val="00A91203"/>
    <w:rsid w:val="00A97CDE"/>
    <w:rsid w:val="00AB2972"/>
    <w:rsid w:val="00AD41CA"/>
    <w:rsid w:val="00AD426B"/>
    <w:rsid w:val="00AD5545"/>
    <w:rsid w:val="00AF0845"/>
    <w:rsid w:val="00B11CFE"/>
    <w:rsid w:val="00B2104C"/>
    <w:rsid w:val="00B24BBB"/>
    <w:rsid w:val="00B32DC1"/>
    <w:rsid w:val="00B45F63"/>
    <w:rsid w:val="00B46F1E"/>
    <w:rsid w:val="00B57F04"/>
    <w:rsid w:val="00B6664E"/>
    <w:rsid w:val="00B730B2"/>
    <w:rsid w:val="00B7751C"/>
    <w:rsid w:val="00B95D4D"/>
    <w:rsid w:val="00B960B6"/>
    <w:rsid w:val="00BA03CD"/>
    <w:rsid w:val="00BA1898"/>
    <w:rsid w:val="00BB0CDD"/>
    <w:rsid w:val="00BB2802"/>
    <w:rsid w:val="00BB388B"/>
    <w:rsid w:val="00BD622E"/>
    <w:rsid w:val="00BE4B65"/>
    <w:rsid w:val="00BE4F63"/>
    <w:rsid w:val="00C10C91"/>
    <w:rsid w:val="00C2776A"/>
    <w:rsid w:val="00C337CD"/>
    <w:rsid w:val="00C63EF3"/>
    <w:rsid w:val="00C700A6"/>
    <w:rsid w:val="00C853C0"/>
    <w:rsid w:val="00C87A2B"/>
    <w:rsid w:val="00C91C31"/>
    <w:rsid w:val="00CB6575"/>
    <w:rsid w:val="00CD5212"/>
    <w:rsid w:val="00CE15A2"/>
    <w:rsid w:val="00D20B4B"/>
    <w:rsid w:val="00D30290"/>
    <w:rsid w:val="00D33EB4"/>
    <w:rsid w:val="00D4366C"/>
    <w:rsid w:val="00D5442B"/>
    <w:rsid w:val="00D60745"/>
    <w:rsid w:val="00D61B06"/>
    <w:rsid w:val="00D707FC"/>
    <w:rsid w:val="00D814E7"/>
    <w:rsid w:val="00D87649"/>
    <w:rsid w:val="00DB21E0"/>
    <w:rsid w:val="00DB2349"/>
    <w:rsid w:val="00DB4B88"/>
    <w:rsid w:val="00DC6F68"/>
    <w:rsid w:val="00DD0E17"/>
    <w:rsid w:val="00DD22B4"/>
    <w:rsid w:val="00DD67AE"/>
    <w:rsid w:val="00DE4684"/>
    <w:rsid w:val="00DE508A"/>
    <w:rsid w:val="00E10F92"/>
    <w:rsid w:val="00E27566"/>
    <w:rsid w:val="00E310D2"/>
    <w:rsid w:val="00E42704"/>
    <w:rsid w:val="00E60FC5"/>
    <w:rsid w:val="00E77C91"/>
    <w:rsid w:val="00E86926"/>
    <w:rsid w:val="00E91F6A"/>
    <w:rsid w:val="00E93D30"/>
    <w:rsid w:val="00E9565A"/>
    <w:rsid w:val="00EA1984"/>
    <w:rsid w:val="00EC4221"/>
    <w:rsid w:val="00EC4A8D"/>
    <w:rsid w:val="00EE31A1"/>
    <w:rsid w:val="00EE5F57"/>
    <w:rsid w:val="00EE657E"/>
    <w:rsid w:val="00EF2E57"/>
    <w:rsid w:val="00F07D8B"/>
    <w:rsid w:val="00F73000"/>
    <w:rsid w:val="00F73657"/>
    <w:rsid w:val="00F74E17"/>
    <w:rsid w:val="00F76FE2"/>
    <w:rsid w:val="00F83C73"/>
    <w:rsid w:val="00F95D97"/>
    <w:rsid w:val="00FA0ECF"/>
    <w:rsid w:val="00FC1AFE"/>
    <w:rsid w:val="00FC4DFA"/>
    <w:rsid w:val="00FE0D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916A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lsdException w:name="Note Level 2" w:uiPriority="1" w:qFormat="1"/>
    <w:lsdException w:name="Note Level 3" w:uiPriority="60"/>
    <w:lsdException w:name="Note Level 4" w:uiPriority="61"/>
    <w:lsdException w:name="Note Level 5" w:uiPriority="62"/>
    <w:lsdException w:name="Note Level 6" w:uiPriority="63"/>
    <w:lsdException w:name="Note Level 7" w:uiPriority="64"/>
    <w:lsdException w:name="Note Level 8" w:uiPriority="65"/>
    <w:lsdException w:name="Note Level 9" w:uiPriority="66"/>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99"/>
    <w:lsdException w:name="List Table 7 Colorful Accent 5" w:uiPriority="99"/>
    <w:lsdException w:name="List Table 1 Light Accent 6" w:uiPriority="99"/>
    <w:lsdException w:name="List Table 2 Accent 6" w:uiPriority="99"/>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03CE"/>
    <w:rPr>
      <w:lang w:eastAsia="en-US"/>
    </w:rPr>
  </w:style>
  <w:style w:type="paragraph" w:styleId="Heading1">
    <w:name w:val="heading 1"/>
    <w:basedOn w:val="Normal"/>
    <w:next w:val="Normal"/>
    <w:link w:val="Heading1Char"/>
    <w:qFormat/>
    <w:rsid w:val="0062276E"/>
    <w:pPr>
      <w:keepNext/>
      <w:tabs>
        <w:tab w:val="left" w:pos="709"/>
        <w:tab w:val="left" w:pos="1418"/>
        <w:tab w:val="left" w:pos="2126"/>
        <w:tab w:val="left" w:pos="2835"/>
        <w:tab w:val="left" w:pos="3544"/>
        <w:tab w:val="left" w:pos="4253"/>
        <w:tab w:val="left" w:pos="4961"/>
        <w:tab w:val="left" w:pos="5670"/>
      </w:tabs>
      <w:spacing w:after="240"/>
      <w:jc w:val="both"/>
      <w:outlineLvl w:val="0"/>
    </w:pPr>
    <w:rPr>
      <w:rFonts w:cs="Arial"/>
      <w:b/>
      <w:bCs/>
      <w:sz w:val="22"/>
      <w:szCs w:val="32"/>
    </w:rPr>
  </w:style>
  <w:style w:type="paragraph" w:styleId="Heading2">
    <w:name w:val="heading 2"/>
    <w:basedOn w:val="Normal"/>
    <w:next w:val="Normal"/>
    <w:link w:val="Heading2Char"/>
    <w:semiHidden/>
    <w:unhideWhenUsed/>
    <w:qFormat/>
    <w:rsid w:val="00FA0ECF"/>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040536"/>
    <w:rPr>
      <w:rFonts w:ascii="Tahoma" w:hAnsi="Tahoma" w:cs="Tahoma"/>
      <w:sz w:val="16"/>
      <w:szCs w:val="16"/>
    </w:rPr>
  </w:style>
  <w:style w:type="character" w:customStyle="1" w:styleId="BalloonTextChar">
    <w:name w:val="Balloon Text Char"/>
    <w:link w:val="BalloonText"/>
    <w:rsid w:val="00040536"/>
    <w:rPr>
      <w:rFonts w:ascii="Tahoma" w:hAnsi="Tahoma" w:cs="Tahoma"/>
      <w:sz w:val="16"/>
      <w:szCs w:val="16"/>
      <w:lang w:val="en-GB"/>
    </w:rPr>
  </w:style>
  <w:style w:type="paragraph" w:styleId="Header">
    <w:name w:val="header"/>
    <w:basedOn w:val="Normal"/>
    <w:link w:val="HeaderChar"/>
    <w:rsid w:val="00841311"/>
    <w:pPr>
      <w:tabs>
        <w:tab w:val="center" w:pos="4680"/>
        <w:tab w:val="right" w:pos="9360"/>
      </w:tabs>
    </w:pPr>
  </w:style>
  <w:style w:type="character" w:customStyle="1" w:styleId="HeaderChar">
    <w:name w:val="Header Char"/>
    <w:link w:val="Header"/>
    <w:rsid w:val="00841311"/>
    <w:rPr>
      <w:lang w:val="en-GB"/>
    </w:rPr>
  </w:style>
  <w:style w:type="paragraph" w:styleId="Footer">
    <w:name w:val="footer"/>
    <w:basedOn w:val="Normal"/>
    <w:link w:val="FooterChar"/>
    <w:uiPriority w:val="99"/>
    <w:rsid w:val="00841311"/>
    <w:pPr>
      <w:tabs>
        <w:tab w:val="center" w:pos="4680"/>
        <w:tab w:val="right" w:pos="9360"/>
      </w:tabs>
    </w:pPr>
  </w:style>
  <w:style w:type="character" w:customStyle="1" w:styleId="FooterChar">
    <w:name w:val="Footer Char"/>
    <w:link w:val="Footer"/>
    <w:uiPriority w:val="99"/>
    <w:rsid w:val="00841311"/>
    <w:rPr>
      <w:lang w:val="en-GB"/>
    </w:rPr>
  </w:style>
  <w:style w:type="paragraph" w:styleId="ListParagraph">
    <w:name w:val="List Paragraph"/>
    <w:basedOn w:val="Normal"/>
    <w:uiPriority w:val="34"/>
    <w:qFormat/>
    <w:rsid w:val="00357ED2"/>
    <w:pPr>
      <w:ind w:left="720"/>
    </w:pPr>
    <w:rPr>
      <w:rFonts w:ascii="Calibri" w:eastAsia="Calibri" w:hAnsi="Calibri"/>
      <w:noProof/>
      <w:sz w:val="22"/>
      <w:szCs w:val="22"/>
    </w:rPr>
  </w:style>
  <w:style w:type="character" w:styleId="Hyperlink">
    <w:name w:val="Hyperlink"/>
    <w:rsid w:val="00357ED2"/>
    <w:rPr>
      <w:color w:val="0000FF"/>
      <w:u w:val="single"/>
    </w:rPr>
  </w:style>
  <w:style w:type="character" w:customStyle="1" w:styleId="Heading1Char">
    <w:name w:val="Heading 1 Char"/>
    <w:link w:val="Heading1"/>
    <w:rsid w:val="0062276E"/>
    <w:rPr>
      <w:rFonts w:cs="Arial"/>
      <w:b/>
      <w:bCs/>
      <w:sz w:val="22"/>
      <w:szCs w:val="32"/>
      <w:lang w:eastAsia="en-US"/>
    </w:rPr>
  </w:style>
  <w:style w:type="character" w:styleId="FootnoteReference">
    <w:name w:val="footnote reference"/>
    <w:rsid w:val="0062276E"/>
    <w:rPr>
      <w:rFonts w:ascii="Arial" w:hAnsi="Arial"/>
      <w:vertAlign w:val="superscript"/>
    </w:rPr>
  </w:style>
  <w:style w:type="character" w:styleId="CommentReference">
    <w:name w:val="annotation reference"/>
    <w:rsid w:val="0062276E"/>
    <w:rPr>
      <w:sz w:val="16"/>
      <w:szCs w:val="16"/>
    </w:rPr>
  </w:style>
  <w:style w:type="paragraph" w:styleId="CommentText">
    <w:name w:val="annotation text"/>
    <w:basedOn w:val="Normal"/>
    <w:link w:val="CommentTextChar"/>
    <w:rsid w:val="0062276E"/>
    <w:pPr>
      <w:tabs>
        <w:tab w:val="left" w:pos="709"/>
        <w:tab w:val="left" w:pos="1418"/>
        <w:tab w:val="left" w:pos="2126"/>
        <w:tab w:val="left" w:pos="2835"/>
        <w:tab w:val="left" w:pos="3544"/>
        <w:tab w:val="left" w:pos="4253"/>
        <w:tab w:val="left" w:pos="4961"/>
        <w:tab w:val="left" w:pos="5670"/>
      </w:tabs>
      <w:jc w:val="both"/>
    </w:pPr>
    <w:rPr>
      <w:rFonts w:cs="Arial"/>
    </w:rPr>
  </w:style>
  <w:style w:type="character" w:customStyle="1" w:styleId="CommentTextChar">
    <w:name w:val="Comment Text Char"/>
    <w:link w:val="CommentText"/>
    <w:rsid w:val="0062276E"/>
    <w:rPr>
      <w:rFonts w:cs="Arial"/>
      <w:lang w:eastAsia="en-US"/>
    </w:rPr>
  </w:style>
  <w:style w:type="character" w:customStyle="1" w:styleId="Heading2Char">
    <w:name w:val="Heading 2 Char"/>
    <w:link w:val="Heading2"/>
    <w:semiHidden/>
    <w:rsid w:val="00FA0ECF"/>
    <w:rPr>
      <w:rFonts w:ascii="Cambria" w:eastAsia="Times New Roman" w:hAnsi="Cambria" w:cs="Times New Roman"/>
      <w:b/>
      <w:bCs/>
      <w:i/>
      <w:iCs/>
      <w:sz w:val="28"/>
      <w:szCs w:val="28"/>
      <w:lang w:eastAsia="en-US"/>
    </w:rPr>
  </w:style>
  <w:style w:type="table" w:styleId="TableGrid">
    <w:name w:val="Table Grid"/>
    <w:basedOn w:val="TableNormal"/>
    <w:rsid w:val="00B730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910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25503">
      <w:bodyDiv w:val="1"/>
      <w:marLeft w:val="0"/>
      <w:marRight w:val="0"/>
      <w:marTop w:val="0"/>
      <w:marBottom w:val="0"/>
      <w:divBdr>
        <w:top w:val="none" w:sz="0" w:space="0" w:color="auto"/>
        <w:left w:val="none" w:sz="0" w:space="0" w:color="auto"/>
        <w:bottom w:val="none" w:sz="0" w:space="0" w:color="auto"/>
        <w:right w:val="none" w:sz="0" w:space="0" w:color="auto"/>
      </w:divBdr>
    </w:div>
    <w:div w:id="445855351">
      <w:bodyDiv w:val="1"/>
      <w:marLeft w:val="0"/>
      <w:marRight w:val="0"/>
      <w:marTop w:val="0"/>
      <w:marBottom w:val="0"/>
      <w:divBdr>
        <w:top w:val="none" w:sz="0" w:space="0" w:color="auto"/>
        <w:left w:val="none" w:sz="0" w:space="0" w:color="auto"/>
        <w:bottom w:val="none" w:sz="0" w:space="0" w:color="auto"/>
        <w:right w:val="none" w:sz="0" w:space="0" w:color="auto"/>
      </w:divBdr>
    </w:div>
    <w:div w:id="504134451">
      <w:bodyDiv w:val="1"/>
      <w:marLeft w:val="0"/>
      <w:marRight w:val="0"/>
      <w:marTop w:val="0"/>
      <w:marBottom w:val="0"/>
      <w:divBdr>
        <w:top w:val="none" w:sz="0" w:space="0" w:color="auto"/>
        <w:left w:val="none" w:sz="0" w:space="0" w:color="auto"/>
        <w:bottom w:val="none" w:sz="0" w:space="0" w:color="auto"/>
        <w:right w:val="none" w:sz="0" w:space="0" w:color="auto"/>
      </w:divBdr>
    </w:div>
    <w:div w:id="770659169">
      <w:bodyDiv w:val="1"/>
      <w:marLeft w:val="0"/>
      <w:marRight w:val="0"/>
      <w:marTop w:val="0"/>
      <w:marBottom w:val="0"/>
      <w:divBdr>
        <w:top w:val="none" w:sz="0" w:space="0" w:color="auto"/>
        <w:left w:val="none" w:sz="0" w:space="0" w:color="auto"/>
        <w:bottom w:val="none" w:sz="0" w:space="0" w:color="auto"/>
        <w:right w:val="none" w:sz="0" w:space="0" w:color="auto"/>
      </w:divBdr>
    </w:div>
    <w:div w:id="1442991847">
      <w:bodyDiv w:val="1"/>
      <w:marLeft w:val="0"/>
      <w:marRight w:val="0"/>
      <w:marTop w:val="0"/>
      <w:marBottom w:val="0"/>
      <w:divBdr>
        <w:top w:val="none" w:sz="0" w:space="0" w:color="auto"/>
        <w:left w:val="none" w:sz="0" w:space="0" w:color="auto"/>
        <w:bottom w:val="none" w:sz="0" w:space="0" w:color="auto"/>
        <w:right w:val="none" w:sz="0" w:space="0" w:color="auto"/>
      </w:divBdr>
    </w:div>
    <w:div w:id="1563983615">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hyperlink" Target="https://www.outwardbound.org.uk/courses/summer-adventures/why-choose-outward-bound/" TargetMode="External"/><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mailto:enquiries@outwardbound.org.uk" TargetMode="External"/><Relationship Id="rId11" Type="http://schemas.openxmlformats.org/officeDocument/2006/relationships/hyperlink" Target="http://www.outwardbound.org.uk" TargetMode="External"/><Relationship Id="rId12" Type="http://schemas.openxmlformats.org/officeDocument/2006/relationships/hyperlink" Target="https://www.facebook.com/outwardbounduk/" TargetMode="External"/><Relationship Id="rId13" Type="http://schemas.openxmlformats.org/officeDocument/2006/relationships/hyperlink" Target="https://www.outwardbound.org.uk/courses/summer-adventures/choose-your-adventure/outward-bound-skills-for-life-award-(15-19)/" TargetMode="External"/><Relationship Id="rId14" Type="http://schemas.openxmlformats.org/officeDocument/2006/relationships/hyperlink" Target="mailto:enquiries@outwardbound.org.uk" TargetMode="External"/><Relationship Id="rId15" Type="http://schemas.openxmlformats.org/officeDocument/2006/relationships/hyperlink" Target="http://www.outwardbound.org.uk" TargetMode="External"/><Relationship Id="rId16" Type="http://schemas.openxmlformats.org/officeDocument/2006/relationships/hyperlink" Target="https://www.facebook.com/outwardbounduk/" TargetMode="External"/><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header" Target="header2.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outwardbound.org.uk/courses/summer-adventures/choose-your-adventure/outward-bound-skills-for-life-award-(15-19)/" TargetMode="External"/><Relationship Id="rId8" Type="http://schemas.openxmlformats.org/officeDocument/2006/relationships/hyperlink" Target="https://www.outwardbound.org.uk/centres/loch-ei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64</Words>
  <Characters>3789</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chm:ping</Company>
  <LinksUpToDate>false</LinksUpToDate>
  <CharactersWithSpaces>4445</CharactersWithSpaces>
  <SharedDoc>false</SharedDoc>
  <HLinks>
    <vt:vector size="72" baseType="variant">
      <vt:variant>
        <vt:i4>5374016</vt:i4>
      </vt:variant>
      <vt:variant>
        <vt:i4>33</vt:i4>
      </vt:variant>
      <vt:variant>
        <vt:i4>0</vt:i4>
      </vt:variant>
      <vt:variant>
        <vt:i4>5</vt:i4>
      </vt:variant>
      <vt:variant>
        <vt:lpwstr>https://www.instagram.com/outwardbounduk/</vt:lpwstr>
      </vt:variant>
      <vt:variant>
        <vt:lpwstr/>
      </vt:variant>
      <vt:variant>
        <vt:i4>196686</vt:i4>
      </vt:variant>
      <vt:variant>
        <vt:i4>30</vt:i4>
      </vt:variant>
      <vt:variant>
        <vt:i4>0</vt:i4>
      </vt:variant>
      <vt:variant>
        <vt:i4>5</vt:i4>
      </vt:variant>
      <vt:variant>
        <vt:lpwstr>https://www.facebook.com/outwardbounduk/</vt:lpwstr>
      </vt:variant>
      <vt:variant>
        <vt:lpwstr/>
      </vt:variant>
      <vt:variant>
        <vt:i4>2949166</vt:i4>
      </vt:variant>
      <vt:variant>
        <vt:i4>27</vt:i4>
      </vt:variant>
      <vt:variant>
        <vt:i4>0</vt:i4>
      </vt:variant>
      <vt:variant>
        <vt:i4>5</vt:i4>
      </vt:variant>
      <vt:variant>
        <vt:lpwstr>http://www.outwardbound.org.uk/</vt:lpwstr>
      </vt:variant>
      <vt:variant>
        <vt:lpwstr/>
      </vt:variant>
      <vt:variant>
        <vt:i4>196728</vt:i4>
      </vt:variant>
      <vt:variant>
        <vt:i4>24</vt:i4>
      </vt:variant>
      <vt:variant>
        <vt:i4>0</vt:i4>
      </vt:variant>
      <vt:variant>
        <vt:i4>5</vt:i4>
      </vt:variant>
      <vt:variant>
        <vt:lpwstr>mailto:enquiries@outwardbound.org.uk</vt:lpwstr>
      </vt:variant>
      <vt:variant>
        <vt:lpwstr/>
      </vt:variant>
      <vt:variant>
        <vt:i4>1900621</vt:i4>
      </vt:variant>
      <vt:variant>
        <vt:i4>21</vt:i4>
      </vt:variant>
      <vt:variant>
        <vt:i4>0</vt:i4>
      </vt:variant>
      <vt:variant>
        <vt:i4>5</vt:i4>
      </vt:variant>
      <vt:variant>
        <vt:lpwstr>https://www.outwardbound.org.uk/courses/summer-adventures/choose-your-adventure/outward-bound-skills-for-life-award-(15-19)/</vt:lpwstr>
      </vt:variant>
      <vt:variant>
        <vt:lpwstr/>
      </vt:variant>
      <vt:variant>
        <vt:i4>5374016</vt:i4>
      </vt:variant>
      <vt:variant>
        <vt:i4>18</vt:i4>
      </vt:variant>
      <vt:variant>
        <vt:i4>0</vt:i4>
      </vt:variant>
      <vt:variant>
        <vt:i4>5</vt:i4>
      </vt:variant>
      <vt:variant>
        <vt:lpwstr>https://www.instagram.com/outwardbounduk/</vt:lpwstr>
      </vt:variant>
      <vt:variant>
        <vt:lpwstr/>
      </vt:variant>
      <vt:variant>
        <vt:i4>196686</vt:i4>
      </vt:variant>
      <vt:variant>
        <vt:i4>15</vt:i4>
      </vt:variant>
      <vt:variant>
        <vt:i4>0</vt:i4>
      </vt:variant>
      <vt:variant>
        <vt:i4>5</vt:i4>
      </vt:variant>
      <vt:variant>
        <vt:lpwstr>https://www.facebook.com/outwardbounduk/</vt:lpwstr>
      </vt:variant>
      <vt:variant>
        <vt:lpwstr/>
      </vt:variant>
      <vt:variant>
        <vt:i4>2949166</vt:i4>
      </vt:variant>
      <vt:variant>
        <vt:i4>12</vt:i4>
      </vt:variant>
      <vt:variant>
        <vt:i4>0</vt:i4>
      </vt:variant>
      <vt:variant>
        <vt:i4>5</vt:i4>
      </vt:variant>
      <vt:variant>
        <vt:lpwstr>http://www.outwardbound.org.uk/</vt:lpwstr>
      </vt:variant>
      <vt:variant>
        <vt:lpwstr/>
      </vt:variant>
      <vt:variant>
        <vt:i4>196728</vt:i4>
      </vt:variant>
      <vt:variant>
        <vt:i4>9</vt:i4>
      </vt:variant>
      <vt:variant>
        <vt:i4>0</vt:i4>
      </vt:variant>
      <vt:variant>
        <vt:i4>5</vt:i4>
      </vt:variant>
      <vt:variant>
        <vt:lpwstr>mailto:enquiries@outwardbound.org.uk</vt:lpwstr>
      </vt:variant>
      <vt:variant>
        <vt:lpwstr/>
      </vt:variant>
      <vt:variant>
        <vt:i4>2621554</vt:i4>
      </vt:variant>
      <vt:variant>
        <vt:i4>6</vt:i4>
      </vt:variant>
      <vt:variant>
        <vt:i4>0</vt:i4>
      </vt:variant>
      <vt:variant>
        <vt:i4>5</vt:i4>
      </vt:variant>
      <vt:variant>
        <vt:lpwstr>https://www.outwardbound.org.uk/courses/summer-adventures/why-choose-outward-bound/</vt:lpwstr>
      </vt:variant>
      <vt:variant>
        <vt:lpwstr/>
      </vt:variant>
      <vt:variant>
        <vt:i4>4980737</vt:i4>
      </vt:variant>
      <vt:variant>
        <vt:i4>3</vt:i4>
      </vt:variant>
      <vt:variant>
        <vt:i4>0</vt:i4>
      </vt:variant>
      <vt:variant>
        <vt:i4>5</vt:i4>
      </vt:variant>
      <vt:variant>
        <vt:lpwstr>https://www.outwardbound.org.uk/centres/loch-eil/</vt:lpwstr>
      </vt:variant>
      <vt:variant>
        <vt:lpwstr/>
      </vt:variant>
      <vt:variant>
        <vt:i4>1900621</vt:i4>
      </vt:variant>
      <vt:variant>
        <vt:i4>0</vt:i4>
      </vt:variant>
      <vt:variant>
        <vt:i4>0</vt:i4>
      </vt:variant>
      <vt:variant>
        <vt:i4>5</vt:i4>
      </vt:variant>
      <vt:variant>
        <vt:lpwstr>https://www.outwardbound.org.uk/courses/summer-adventures/choose-your-adventure/outward-bound-skills-for-life-award-(15-1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Watkin</dc:creator>
  <cp:keywords/>
  <cp:lastModifiedBy>James Ferguson</cp:lastModifiedBy>
  <cp:revision>3</cp:revision>
  <cp:lastPrinted>2008-07-15T15:32:00Z</cp:lastPrinted>
  <dcterms:created xsi:type="dcterms:W3CDTF">2019-06-14T13:50:00Z</dcterms:created>
  <dcterms:modified xsi:type="dcterms:W3CDTF">2019-06-14T14:08:00Z</dcterms:modified>
</cp:coreProperties>
</file>